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A08E7" w14:textId="0F4B820F" w:rsidR="00EB2A4B" w:rsidRPr="00F900CC" w:rsidRDefault="00791D41" w:rsidP="00EB2A4B">
      <w:pPr>
        <w:rPr>
          <w:rFonts w:ascii="Arial" w:hAnsi="Arial" w:cs="Arial"/>
          <w:b/>
          <w:bCs/>
          <w:color w:val="1F497D"/>
          <w:sz w:val="52"/>
          <w:szCs w:val="52"/>
          <w:lang w:val="en-US"/>
        </w:rPr>
      </w:pPr>
      <w:r>
        <w:rPr>
          <w:rFonts w:ascii="Arial" w:hAnsi="Arial" w:cs="Arial"/>
          <w:b/>
          <w:sz w:val="52"/>
          <w:szCs w:val="52"/>
        </w:rPr>
        <w:t>A</w:t>
      </w:r>
      <w:r w:rsidR="00A247F3">
        <w:rPr>
          <w:rFonts w:ascii="Arial" w:hAnsi="Arial" w:cs="Arial"/>
          <w:b/>
          <w:sz w:val="52"/>
          <w:szCs w:val="52"/>
        </w:rPr>
        <w:t>PPOINTMENT ANNOUNCEMENT</w:t>
      </w:r>
    </w:p>
    <w:p w14:paraId="3C844C34" w14:textId="68B3CE88" w:rsidR="00C014AF" w:rsidRPr="00AF0DF2" w:rsidRDefault="00A40C35" w:rsidP="00EB4C2F">
      <w:pPr>
        <w:spacing w:line="240" w:lineRule="auto"/>
        <w:rPr>
          <w:rFonts w:ascii="Arial" w:hAnsi="Arial" w:cs="Arial"/>
          <w:sz w:val="28"/>
          <w:szCs w:val="28"/>
        </w:rPr>
      </w:pPr>
      <w:r w:rsidRPr="00A40C35">
        <w:rPr>
          <w:rFonts w:ascii="Arial" w:hAnsi="Arial" w:cs="Arial"/>
          <w:sz w:val="28"/>
          <w:szCs w:val="28"/>
        </w:rPr>
        <w:t>Zutari</w:t>
      </w:r>
      <w:r w:rsidR="00A247F3">
        <w:rPr>
          <w:rFonts w:ascii="Arial" w:hAnsi="Arial" w:cs="Arial"/>
          <w:sz w:val="28"/>
          <w:szCs w:val="28"/>
        </w:rPr>
        <w:t xml:space="preserve"> </w:t>
      </w:r>
      <w:r w:rsidRPr="00A40C35">
        <w:rPr>
          <w:rFonts w:ascii="Arial" w:hAnsi="Arial" w:cs="Arial"/>
          <w:sz w:val="28"/>
          <w:szCs w:val="28"/>
        </w:rPr>
        <w:t>a</w:t>
      </w:r>
      <w:r w:rsidR="00A247F3">
        <w:rPr>
          <w:rFonts w:ascii="Arial" w:hAnsi="Arial" w:cs="Arial"/>
          <w:sz w:val="28"/>
          <w:szCs w:val="28"/>
        </w:rPr>
        <w:t xml:space="preserve">ppoints new </w:t>
      </w:r>
      <w:r w:rsidR="00E628D9">
        <w:rPr>
          <w:rFonts w:ascii="Arial" w:hAnsi="Arial" w:cs="Arial"/>
          <w:sz w:val="28"/>
          <w:szCs w:val="28"/>
        </w:rPr>
        <w:t>Managing Director</w:t>
      </w:r>
      <w:r w:rsidR="00A247F3">
        <w:rPr>
          <w:rFonts w:ascii="Arial" w:hAnsi="Arial" w:cs="Arial"/>
          <w:sz w:val="28"/>
          <w:szCs w:val="28"/>
        </w:rPr>
        <w:t xml:space="preserve"> of Transport</w:t>
      </w:r>
    </w:p>
    <w:p w14:paraId="4F94B630" w14:textId="40DD09E7" w:rsidR="00A247F3" w:rsidRDefault="00A247F3" w:rsidP="00A40C35">
      <w:pPr>
        <w:spacing w:line="240" w:lineRule="auto"/>
        <w:rPr>
          <w:rFonts w:cs="Arial"/>
          <w:b/>
          <w:iCs/>
        </w:rPr>
      </w:pPr>
      <w:r>
        <w:rPr>
          <w:rFonts w:cs="Arial"/>
          <w:b/>
          <w:iCs/>
        </w:rPr>
        <w:t>CEO of SAICE since 2020</w:t>
      </w:r>
      <w:r w:rsidR="00070100">
        <w:rPr>
          <w:rFonts w:cs="Arial"/>
          <w:b/>
          <w:iCs/>
        </w:rPr>
        <w:t>, Vishaal Lutchman has p</w:t>
      </w:r>
      <w:r w:rsidR="001A22FA">
        <w:rPr>
          <w:rFonts w:cs="Arial"/>
          <w:b/>
          <w:iCs/>
        </w:rPr>
        <w:t>la</w:t>
      </w:r>
      <w:r w:rsidR="00070100">
        <w:rPr>
          <w:rFonts w:cs="Arial"/>
          <w:b/>
          <w:iCs/>
        </w:rPr>
        <w:t xml:space="preserve">yed a key role in </w:t>
      </w:r>
      <w:r w:rsidR="00070100" w:rsidRPr="00070100">
        <w:rPr>
          <w:rFonts w:cs="Arial"/>
          <w:b/>
          <w:iCs/>
        </w:rPr>
        <w:t>the advancement and oversight of the engineering profession</w:t>
      </w:r>
    </w:p>
    <w:p w14:paraId="493A128C" w14:textId="5EE6CE74" w:rsidR="00AD61CE" w:rsidRDefault="0054779E" w:rsidP="00A247F3">
      <w:pPr>
        <w:spacing w:line="240" w:lineRule="auto"/>
        <w:rPr>
          <w:rFonts w:cs="Arial"/>
          <w:iCs/>
        </w:rPr>
      </w:pPr>
      <w:r>
        <w:rPr>
          <w:rFonts w:cs="Arial"/>
          <w:b/>
          <w:iCs/>
        </w:rPr>
        <w:t xml:space="preserve">5 April </w:t>
      </w:r>
      <w:r w:rsidR="00D35631">
        <w:rPr>
          <w:rFonts w:cs="Arial"/>
          <w:b/>
          <w:iCs/>
        </w:rPr>
        <w:t>2022</w:t>
      </w:r>
      <w:r w:rsidR="00171C23" w:rsidRPr="00AF0DF2">
        <w:rPr>
          <w:rFonts w:cs="Arial"/>
          <w:b/>
          <w:iCs/>
        </w:rPr>
        <w:t>:</w:t>
      </w:r>
      <w:r w:rsidR="00A247F3">
        <w:rPr>
          <w:rFonts w:cs="Arial"/>
          <w:bCs/>
          <w:iCs/>
        </w:rPr>
        <w:t xml:space="preserve"> L</w:t>
      </w:r>
      <w:r w:rsidR="00A40C35" w:rsidRPr="00A40C35">
        <w:rPr>
          <w:rFonts w:cs="Arial"/>
          <w:iCs/>
        </w:rPr>
        <w:t xml:space="preserve">eading consulting engineering and infrastructure advisory firm </w:t>
      </w:r>
      <w:hyperlink r:id="rId11" w:history="1">
        <w:r w:rsidR="00A40C35" w:rsidRPr="00A40C35">
          <w:rPr>
            <w:rStyle w:val="Hyperlink"/>
            <w:rFonts w:cs="Arial"/>
            <w:iCs/>
          </w:rPr>
          <w:t>Zutari</w:t>
        </w:r>
      </w:hyperlink>
      <w:r w:rsidR="00A40C35" w:rsidRPr="00A40C35">
        <w:rPr>
          <w:rFonts w:cs="Arial"/>
          <w:iCs/>
        </w:rPr>
        <w:t xml:space="preserve"> </w:t>
      </w:r>
      <w:r w:rsidR="00A247F3">
        <w:rPr>
          <w:rFonts w:cs="Arial"/>
          <w:iCs/>
        </w:rPr>
        <w:t xml:space="preserve">has appointed </w:t>
      </w:r>
      <w:r w:rsidR="00A247F3" w:rsidRPr="00070100">
        <w:rPr>
          <w:rFonts w:cs="Arial"/>
          <w:b/>
          <w:bCs/>
          <w:iCs/>
        </w:rPr>
        <w:t>Vishaal Lutchman</w:t>
      </w:r>
      <w:r w:rsidR="00A247F3" w:rsidRPr="00A247F3">
        <w:rPr>
          <w:rFonts w:cs="Arial"/>
          <w:iCs/>
        </w:rPr>
        <w:t xml:space="preserve"> as</w:t>
      </w:r>
      <w:r w:rsidR="00A247F3">
        <w:rPr>
          <w:rFonts w:cs="Arial"/>
          <w:iCs/>
        </w:rPr>
        <w:t xml:space="preserve"> its </w:t>
      </w:r>
      <w:r w:rsidR="00A247F3" w:rsidRPr="00A247F3">
        <w:rPr>
          <w:rFonts w:cs="Arial"/>
          <w:iCs/>
        </w:rPr>
        <w:t xml:space="preserve">new </w:t>
      </w:r>
      <w:r w:rsidR="00220CBD">
        <w:rPr>
          <w:rFonts w:cs="Arial"/>
          <w:iCs/>
        </w:rPr>
        <w:t xml:space="preserve">Managing Director of </w:t>
      </w:r>
      <w:r w:rsidR="00A247F3" w:rsidRPr="00A247F3">
        <w:rPr>
          <w:rFonts w:cs="Arial"/>
          <w:iCs/>
        </w:rPr>
        <w:t>Transport</w:t>
      </w:r>
      <w:r w:rsidR="00A247F3">
        <w:rPr>
          <w:rFonts w:cs="Arial"/>
          <w:iCs/>
        </w:rPr>
        <w:t>,</w:t>
      </w:r>
      <w:r w:rsidR="00A247F3" w:rsidRPr="00A247F3">
        <w:rPr>
          <w:rFonts w:cs="Arial"/>
          <w:iCs/>
        </w:rPr>
        <w:t xml:space="preserve"> </w:t>
      </w:r>
      <w:r w:rsidR="00A247F3">
        <w:rPr>
          <w:rFonts w:cs="Arial"/>
          <w:iCs/>
        </w:rPr>
        <w:t xml:space="preserve">with effect </w:t>
      </w:r>
      <w:r w:rsidR="00A247F3" w:rsidRPr="00A247F3">
        <w:rPr>
          <w:rFonts w:cs="Arial"/>
          <w:iCs/>
        </w:rPr>
        <w:t>from 1 April 2022.</w:t>
      </w:r>
      <w:r w:rsidR="00A247F3">
        <w:rPr>
          <w:rFonts w:cs="Arial"/>
          <w:iCs/>
        </w:rPr>
        <w:t xml:space="preserve"> </w:t>
      </w:r>
      <w:r w:rsidR="00A247F3" w:rsidRPr="00A247F3">
        <w:rPr>
          <w:rFonts w:cs="Arial"/>
          <w:iCs/>
        </w:rPr>
        <w:t>Vishaal joins</w:t>
      </w:r>
      <w:r w:rsidR="00A247F3">
        <w:rPr>
          <w:rFonts w:cs="Arial"/>
          <w:iCs/>
        </w:rPr>
        <w:t xml:space="preserve"> Zutari </w:t>
      </w:r>
      <w:r w:rsidR="00A247F3" w:rsidRPr="00A247F3">
        <w:rPr>
          <w:rFonts w:cs="Arial"/>
          <w:iCs/>
        </w:rPr>
        <w:t xml:space="preserve">from the South African Institution </w:t>
      </w:r>
      <w:r w:rsidR="00600143">
        <w:rPr>
          <w:rFonts w:cs="Arial"/>
          <w:iCs/>
        </w:rPr>
        <w:t>of</w:t>
      </w:r>
      <w:r w:rsidR="00A247F3" w:rsidRPr="00A247F3">
        <w:rPr>
          <w:rFonts w:cs="Arial"/>
          <w:iCs/>
        </w:rPr>
        <w:t xml:space="preserve"> Civil Engineering (SAICE)</w:t>
      </w:r>
      <w:r w:rsidR="00A247F3">
        <w:rPr>
          <w:rFonts w:cs="Arial"/>
          <w:iCs/>
        </w:rPr>
        <w:t>,</w:t>
      </w:r>
      <w:r w:rsidR="00A247F3" w:rsidRPr="00A247F3">
        <w:rPr>
          <w:rFonts w:cs="Arial"/>
          <w:iCs/>
        </w:rPr>
        <w:t xml:space="preserve"> where he was CEO since 2020.</w:t>
      </w:r>
      <w:r w:rsidR="00AD61CE">
        <w:rPr>
          <w:rFonts w:cs="Arial"/>
          <w:iCs/>
        </w:rPr>
        <w:t xml:space="preserve"> </w:t>
      </w:r>
      <w:r w:rsidR="00BE607E">
        <w:rPr>
          <w:rFonts w:cs="Arial"/>
          <w:iCs/>
        </w:rPr>
        <w:t>During th</w:t>
      </w:r>
      <w:r w:rsidR="00FB3DD7">
        <w:rPr>
          <w:rFonts w:cs="Arial"/>
          <w:iCs/>
        </w:rPr>
        <w:t>ese two years</w:t>
      </w:r>
      <w:r w:rsidR="00070100">
        <w:rPr>
          <w:rFonts w:cs="Arial"/>
          <w:iCs/>
        </w:rPr>
        <w:t>,</w:t>
      </w:r>
      <w:r w:rsidR="00BE607E">
        <w:rPr>
          <w:rFonts w:cs="Arial"/>
          <w:iCs/>
        </w:rPr>
        <w:t xml:space="preserve"> he</w:t>
      </w:r>
      <w:r w:rsidR="00A247F3" w:rsidRPr="00A247F3">
        <w:rPr>
          <w:rFonts w:cs="Arial"/>
          <w:iCs/>
        </w:rPr>
        <w:t xml:space="preserve"> steer</w:t>
      </w:r>
      <w:r w:rsidR="00BE607E">
        <w:rPr>
          <w:rFonts w:cs="Arial"/>
          <w:iCs/>
        </w:rPr>
        <w:t>ed</w:t>
      </w:r>
      <w:r w:rsidR="00A247F3" w:rsidRPr="00A247F3">
        <w:rPr>
          <w:rFonts w:cs="Arial"/>
          <w:iCs/>
        </w:rPr>
        <w:t xml:space="preserve"> </w:t>
      </w:r>
      <w:r w:rsidR="00BE607E">
        <w:rPr>
          <w:rFonts w:cs="Arial"/>
          <w:iCs/>
        </w:rPr>
        <w:t xml:space="preserve">SAICE </w:t>
      </w:r>
      <w:r w:rsidR="00A247F3" w:rsidRPr="00A247F3">
        <w:rPr>
          <w:rFonts w:cs="Arial"/>
          <w:iCs/>
        </w:rPr>
        <w:t xml:space="preserve">through a time of great challenges within the organisation, the industry, and </w:t>
      </w:r>
      <w:r w:rsidR="00BE607E">
        <w:rPr>
          <w:rFonts w:cs="Arial"/>
          <w:iCs/>
        </w:rPr>
        <w:t xml:space="preserve">the </w:t>
      </w:r>
      <w:r w:rsidR="00CA7262">
        <w:rPr>
          <w:rFonts w:cs="Arial"/>
          <w:iCs/>
        </w:rPr>
        <w:t>country</w:t>
      </w:r>
      <w:r w:rsidR="00AD61CE">
        <w:rPr>
          <w:rFonts w:cs="Arial"/>
          <w:iCs/>
        </w:rPr>
        <w:t>,</w:t>
      </w:r>
      <w:r w:rsidR="00CA7262">
        <w:rPr>
          <w:rFonts w:cs="Arial"/>
          <w:iCs/>
        </w:rPr>
        <w:t xml:space="preserve"> whil</w:t>
      </w:r>
      <w:r w:rsidR="00AD61CE">
        <w:rPr>
          <w:rFonts w:cs="Arial"/>
          <w:iCs/>
        </w:rPr>
        <w:t>e</w:t>
      </w:r>
      <w:r w:rsidR="00CA7262">
        <w:rPr>
          <w:rFonts w:cs="Arial"/>
          <w:iCs/>
        </w:rPr>
        <w:t xml:space="preserve"> having to endure </w:t>
      </w:r>
      <w:r w:rsidR="00567A2B">
        <w:rPr>
          <w:rFonts w:cs="Arial"/>
          <w:iCs/>
        </w:rPr>
        <w:t xml:space="preserve">the consequences of a regressive economy </w:t>
      </w:r>
      <w:r w:rsidR="00B6218C">
        <w:rPr>
          <w:rFonts w:cs="Arial"/>
          <w:iCs/>
        </w:rPr>
        <w:t xml:space="preserve">exacerbated </w:t>
      </w:r>
      <w:r w:rsidR="00E1555E">
        <w:rPr>
          <w:rFonts w:cs="Arial"/>
          <w:iCs/>
        </w:rPr>
        <w:t xml:space="preserve">by the devasting effects of </w:t>
      </w:r>
      <w:r w:rsidR="00BA1D3A">
        <w:rPr>
          <w:rFonts w:cs="Arial"/>
          <w:iCs/>
        </w:rPr>
        <w:t>the pandemic</w:t>
      </w:r>
      <w:r w:rsidR="00E1555E">
        <w:rPr>
          <w:rFonts w:cs="Arial"/>
          <w:iCs/>
        </w:rPr>
        <w:t xml:space="preserve"> on</w:t>
      </w:r>
      <w:r w:rsidR="00AD61CE">
        <w:rPr>
          <w:rFonts w:cs="Arial"/>
          <w:iCs/>
        </w:rPr>
        <w:t xml:space="preserve"> the </w:t>
      </w:r>
      <w:r w:rsidR="00E1555E">
        <w:rPr>
          <w:rFonts w:cs="Arial"/>
          <w:iCs/>
        </w:rPr>
        <w:t>profession.</w:t>
      </w:r>
    </w:p>
    <w:p w14:paraId="516DE6F3" w14:textId="47EC5DD2" w:rsidR="00A247F3" w:rsidRPr="00A247F3" w:rsidRDefault="00A247F3" w:rsidP="00A247F3">
      <w:pPr>
        <w:spacing w:line="240" w:lineRule="auto"/>
        <w:rPr>
          <w:rFonts w:cs="Arial"/>
          <w:iCs/>
        </w:rPr>
      </w:pPr>
      <w:r w:rsidRPr="00A247F3">
        <w:rPr>
          <w:rFonts w:cs="Arial"/>
          <w:iCs/>
        </w:rPr>
        <w:t xml:space="preserve">Vishaal has always had a passion for </w:t>
      </w:r>
      <w:r w:rsidR="00BE607E">
        <w:rPr>
          <w:rFonts w:cs="Arial"/>
          <w:iCs/>
        </w:rPr>
        <w:t>c</w:t>
      </w:r>
      <w:r w:rsidRPr="00A247F3">
        <w:rPr>
          <w:rFonts w:cs="Arial"/>
          <w:iCs/>
        </w:rPr>
        <w:t xml:space="preserve">ivil </w:t>
      </w:r>
      <w:r w:rsidR="00BE607E">
        <w:rPr>
          <w:rFonts w:cs="Arial"/>
          <w:iCs/>
        </w:rPr>
        <w:t>e</w:t>
      </w:r>
      <w:r w:rsidRPr="00A247F3">
        <w:rPr>
          <w:rFonts w:cs="Arial"/>
          <w:iCs/>
        </w:rPr>
        <w:t>ngineering</w:t>
      </w:r>
      <w:r w:rsidR="00BE607E">
        <w:rPr>
          <w:rFonts w:cs="Arial"/>
          <w:iCs/>
        </w:rPr>
        <w:t>,</w:t>
      </w:r>
      <w:r w:rsidRPr="00A247F3">
        <w:rPr>
          <w:rFonts w:cs="Arial"/>
          <w:iCs/>
        </w:rPr>
        <w:t xml:space="preserve"> with a particular focus on building strategic teams, mentoring, training</w:t>
      </w:r>
      <w:r w:rsidR="00BE607E">
        <w:rPr>
          <w:rFonts w:cs="Arial"/>
          <w:iCs/>
        </w:rPr>
        <w:t>,</w:t>
      </w:r>
      <w:r w:rsidRPr="00A247F3">
        <w:rPr>
          <w:rFonts w:cs="Arial"/>
          <w:iCs/>
        </w:rPr>
        <w:t xml:space="preserve"> and</w:t>
      </w:r>
      <w:r>
        <w:rPr>
          <w:rFonts w:cs="Arial"/>
          <w:iCs/>
        </w:rPr>
        <w:t xml:space="preserve"> </w:t>
      </w:r>
      <w:r w:rsidRPr="00A247F3">
        <w:rPr>
          <w:rFonts w:cs="Arial"/>
          <w:iCs/>
        </w:rPr>
        <w:t>develop</w:t>
      </w:r>
      <w:r w:rsidR="00FB3DD7">
        <w:rPr>
          <w:rFonts w:cs="Arial"/>
          <w:iCs/>
        </w:rPr>
        <w:t>ing</w:t>
      </w:r>
      <w:r w:rsidRPr="00A247F3">
        <w:rPr>
          <w:rFonts w:cs="Arial"/>
          <w:iCs/>
        </w:rPr>
        <w:t xml:space="preserve"> young engineers</w:t>
      </w:r>
      <w:r w:rsidR="00BE607E">
        <w:rPr>
          <w:rFonts w:cs="Arial"/>
          <w:iCs/>
        </w:rPr>
        <w:t>. H</w:t>
      </w:r>
      <w:r w:rsidRPr="00A247F3">
        <w:rPr>
          <w:rFonts w:cs="Arial"/>
          <w:iCs/>
        </w:rPr>
        <w:t xml:space="preserve">e </w:t>
      </w:r>
      <w:r w:rsidR="00070100">
        <w:rPr>
          <w:rFonts w:cs="Arial"/>
          <w:iCs/>
        </w:rPr>
        <w:t xml:space="preserve">has </w:t>
      </w:r>
      <w:r w:rsidRPr="00A247F3">
        <w:rPr>
          <w:rFonts w:cs="Arial"/>
          <w:iCs/>
        </w:rPr>
        <w:t>played a key role in</w:t>
      </w:r>
      <w:r w:rsidR="00AD61CE">
        <w:rPr>
          <w:rFonts w:cs="Arial"/>
          <w:iCs/>
        </w:rPr>
        <w:t xml:space="preserve"> its </w:t>
      </w:r>
      <w:r w:rsidRPr="00A247F3">
        <w:rPr>
          <w:rFonts w:cs="Arial"/>
          <w:iCs/>
        </w:rPr>
        <w:t xml:space="preserve">advancement </w:t>
      </w:r>
      <w:r w:rsidR="000C30B9">
        <w:rPr>
          <w:rFonts w:cs="Arial"/>
          <w:iCs/>
        </w:rPr>
        <w:t>by providing innovative solutions</w:t>
      </w:r>
      <w:r w:rsidR="00AD61CE">
        <w:rPr>
          <w:rFonts w:cs="Arial"/>
          <w:iCs/>
        </w:rPr>
        <w:t xml:space="preserve"> for</w:t>
      </w:r>
      <w:r w:rsidR="000C30B9">
        <w:rPr>
          <w:rFonts w:cs="Arial"/>
          <w:iCs/>
        </w:rPr>
        <w:t xml:space="preserve"> professional career growth, </w:t>
      </w:r>
      <w:r w:rsidR="00802EAA">
        <w:rPr>
          <w:rFonts w:cs="Arial"/>
          <w:iCs/>
        </w:rPr>
        <w:t>advocating for the protection of the profession</w:t>
      </w:r>
      <w:r w:rsidR="005D20B8">
        <w:rPr>
          <w:rFonts w:cs="Arial"/>
          <w:iCs/>
        </w:rPr>
        <w:t xml:space="preserve"> and </w:t>
      </w:r>
      <w:r w:rsidR="00C678FA">
        <w:rPr>
          <w:rFonts w:cs="Arial"/>
          <w:iCs/>
        </w:rPr>
        <w:t>re</w:t>
      </w:r>
      <w:r w:rsidR="005D20B8">
        <w:rPr>
          <w:rFonts w:cs="Arial"/>
          <w:iCs/>
        </w:rPr>
        <w:t>connecting infrastructure stakeholders</w:t>
      </w:r>
      <w:r w:rsidR="00AD61CE">
        <w:rPr>
          <w:rFonts w:cs="Arial"/>
          <w:iCs/>
        </w:rPr>
        <w:t>,</w:t>
      </w:r>
      <w:r w:rsidR="00C678FA">
        <w:rPr>
          <w:rFonts w:cs="Arial"/>
          <w:iCs/>
        </w:rPr>
        <w:t xml:space="preserve"> and </w:t>
      </w:r>
      <w:r w:rsidR="00FB3DD7">
        <w:rPr>
          <w:rFonts w:cs="Arial"/>
          <w:iCs/>
        </w:rPr>
        <w:t>leveraging such relationships towards a common development agenda.</w:t>
      </w:r>
    </w:p>
    <w:p w14:paraId="0041E274" w14:textId="254E5BA1" w:rsidR="00A247F3" w:rsidRPr="00A247F3" w:rsidRDefault="00BE607E" w:rsidP="00A247F3">
      <w:pPr>
        <w:spacing w:line="240" w:lineRule="auto"/>
        <w:rPr>
          <w:rFonts w:cs="Arial"/>
          <w:iCs/>
        </w:rPr>
      </w:pPr>
      <w:r>
        <w:rPr>
          <w:rFonts w:cs="Arial"/>
          <w:iCs/>
        </w:rPr>
        <w:t xml:space="preserve">Vishaal </w:t>
      </w:r>
      <w:r w:rsidR="00A247F3" w:rsidRPr="00A247F3">
        <w:rPr>
          <w:rFonts w:cs="Arial"/>
          <w:iCs/>
        </w:rPr>
        <w:t>is a professional engineer with over 22 years</w:t>
      </w:r>
      <w:r w:rsidR="00AD61CE">
        <w:rPr>
          <w:rFonts w:cs="Arial"/>
          <w:iCs/>
        </w:rPr>
        <w:t xml:space="preserve">’ </w:t>
      </w:r>
      <w:r w:rsidR="00A247F3" w:rsidRPr="00A247F3">
        <w:rPr>
          <w:rFonts w:cs="Arial"/>
          <w:iCs/>
        </w:rPr>
        <w:t xml:space="preserve">experience in </w:t>
      </w:r>
      <w:r>
        <w:rPr>
          <w:rFonts w:cs="Arial"/>
          <w:iCs/>
        </w:rPr>
        <w:t xml:space="preserve">the </w:t>
      </w:r>
      <w:r w:rsidR="00A247F3" w:rsidRPr="00A247F3">
        <w:rPr>
          <w:rFonts w:cs="Arial"/>
          <w:iCs/>
        </w:rPr>
        <w:t>leadership and management of businesses related to infrastructure development. His technical and advisory skills were</w:t>
      </w:r>
      <w:r>
        <w:rPr>
          <w:rFonts w:cs="Arial"/>
          <w:iCs/>
        </w:rPr>
        <w:t xml:space="preserve"> nurtured mainly</w:t>
      </w:r>
      <w:r w:rsidR="00A247F3" w:rsidRPr="00A247F3">
        <w:rPr>
          <w:rFonts w:cs="Arial"/>
          <w:iCs/>
        </w:rPr>
        <w:t xml:space="preserve"> within the maritime and rail disciplines. As an executive, Vishaal has focus</w:t>
      </w:r>
      <w:r>
        <w:rPr>
          <w:rFonts w:cs="Arial"/>
          <w:iCs/>
        </w:rPr>
        <w:t>ed</w:t>
      </w:r>
      <w:r w:rsidR="00A247F3" w:rsidRPr="00A247F3">
        <w:rPr>
          <w:rFonts w:cs="Arial"/>
          <w:iCs/>
        </w:rPr>
        <w:t xml:space="preserve"> on integrating organisational strategy, operations</w:t>
      </w:r>
      <w:r>
        <w:rPr>
          <w:rFonts w:cs="Arial"/>
          <w:iCs/>
        </w:rPr>
        <w:t>,</w:t>
      </w:r>
      <w:r w:rsidR="00A247F3" w:rsidRPr="00A247F3">
        <w:rPr>
          <w:rFonts w:cs="Arial"/>
          <w:iCs/>
        </w:rPr>
        <w:t xml:space="preserve"> and technical capacity with future-fit engineering solutions.</w:t>
      </w:r>
    </w:p>
    <w:p w14:paraId="7A993E60" w14:textId="663FCAA5" w:rsidR="00A247F3" w:rsidRPr="00A247F3" w:rsidRDefault="00193C56" w:rsidP="00A247F3">
      <w:pPr>
        <w:spacing w:line="240" w:lineRule="auto"/>
        <w:rPr>
          <w:rFonts w:cs="Arial"/>
          <w:iCs/>
        </w:rPr>
      </w:pPr>
      <w:r>
        <w:rPr>
          <w:rFonts w:cs="Arial"/>
          <w:iCs/>
        </w:rPr>
        <w:t>Before</w:t>
      </w:r>
      <w:r w:rsidR="00A247F3" w:rsidRPr="00A247F3">
        <w:rPr>
          <w:rFonts w:cs="Arial"/>
          <w:iCs/>
        </w:rPr>
        <w:t xml:space="preserve"> his role </w:t>
      </w:r>
      <w:r w:rsidR="00246102">
        <w:rPr>
          <w:rFonts w:cs="Arial"/>
          <w:iCs/>
        </w:rPr>
        <w:t>at</w:t>
      </w:r>
      <w:r w:rsidR="00A247F3" w:rsidRPr="00A247F3">
        <w:rPr>
          <w:rFonts w:cs="Arial"/>
          <w:iCs/>
        </w:rPr>
        <w:t xml:space="preserve"> SAICE, </w:t>
      </w:r>
      <w:r w:rsidR="00D61C24">
        <w:rPr>
          <w:rFonts w:cs="Arial"/>
          <w:iCs/>
        </w:rPr>
        <w:t xml:space="preserve">Vishaal </w:t>
      </w:r>
      <w:r w:rsidR="00A247F3" w:rsidRPr="00A247F3">
        <w:rPr>
          <w:rFonts w:cs="Arial"/>
          <w:iCs/>
        </w:rPr>
        <w:t xml:space="preserve">was Director </w:t>
      </w:r>
      <w:r w:rsidR="00AF12A6">
        <w:rPr>
          <w:rFonts w:cs="Arial"/>
          <w:iCs/>
        </w:rPr>
        <w:t>of the mar</w:t>
      </w:r>
      <w:r w:rsidR="00ED2F91">
        <w:rPr>
          <w:rFonts w:cs="Arial"/>
          <w:iCs/>
        </w:rPr>
        <w:t>i</w:t>
      </w:r>
      <w:r w:rsidR="00AF12A6">
        <w:rPr>
          <w:rFonts w:cs="Arial"/>
          <w:iCs/>
        </w:rPr>
        <w:t xml:space="preserve">time, aviation and rail business </w:t>
      </w:r>
      <w:r w:rsidR="00A247F3" w:rsidRPr="00A247F3">
        <w:rPr>
          <w:rFonts w:cs="Arial"/>
          <w:iCs/>
        </w:rPr>
        <w:t xml:space="preserve">at WSP | Parsons Brinckerhoff. </w:t>
      </w:r>
      <w:r w:rsidR="00AD61CE">
        <w:rPr>
          <w:rFonts w:cs="Arial"/>
          <w:iCs/>
        </w:rPr>
        <w:t>Prior to</w:t>
      </w:r>
      <w:r w:rsidR="006E6269">
        <w:rPr>
          <w:rFonts w:cs="Arial"/>
          <w:iCs/>
        </w:rPr>
        <w:t xml:space="preserve"> that</w:t>
      </w:r>
      <w:r w:rsidR="00AD61CE">
        <w:rPr>
          <w:rFonts w:cs="Arial"/>
          <w:iCs/>
        </w:rPr>
        <w:t>,</w:t>
      </w:r>
      <w:r w:rsidR="00ED2F91">
        <w:rPr>
          <w:rFonts w:cs="Arial"/>
          <w:iCs/>
        </w:rPr>
        <w:t xml:space="preserve"> he </w:t>
      </w:r>
      <w:r w:rsidR="00A247F3" w:rsidRPr="00A247F3">
        <w:rPr>
          <w:rFonts w:cs="Arial"/>
          <w:iCs/>
        </w:rPr>
        <w:t>spent five years with RoyalHaskoningDHV as Director of the Maritime and Freight Advisory group. As Deputy Chief Engineer at Transnet, he oversaw the parastatal’s capital and port infrastructure projects</w:t>
      </w:r>
      <w:r>
        <w:rPr>
          <w:rFonts w:cs="Arial"/>
          <w:iCs/>
        </w:rPr>
        <w:t xml:space="preserve"> across all ports in the country. </w:t>
      </w:r>
    </w:p>
    <w:p w14:paraId="295420DA" w14:textId="0D8CD851" w:rsidR="00A247F3" w:rsidRDefault="00A247F3" w:rsidP="00A247F3">
      <w:pPr>
        <w:spacing w:line="240" w:lineRule="auto"/>
        <w:rPr>
          <w:rFonts w:cs="Arial"/>
          <w:iCs/>
        </w:rPr>
      </w:pPr>
      <w:r w:rsidRPr="00A247F3">
        <w:rPr>
          <w:rFonts w:cs="Arial"/>
          <w:iCs/>
        </w:rPr>
        <w:t xml:space="preserve">He is well versed in providing advisory and consultancy services for infrastructure projects </w:t>
      </w:r>
      <w:r w:rsidR="00D61C24">
        <w:rPr>
          <w:rFonts w:cs="Arial"/>
          <w:iCs/>
        </w:rPr>
        <w:t>i</w:t>
      </w:r>
      <w:r w:rsidRPr="00A247F3">
        <w:rPr>
          <w:rFonts w:cs="Arial"/>
          <w:iCs/>
        </w:rPr>
        <w:t>n Africa,</w:t>
      </w:r>
      <w:r w:rsidR="00D61C24">
        <w:rPr>
          <w:rFonts w:cs="Arial"/>
          <w:iCs/>
        </w:rPr>
        <w:t xml:space="preserve"> </w:t>
      </w:r>
      <w:r w:rsidRPr="00A247F3">
        <w:rPr>
          <w:rFonts w:cs="Arial"/>
          <w:iCs/>
        </w:rPr>
        <w:t>having worked in South, East</w:t>
      </w:r>
      <w:r w:rsidR="00D61C24">
        <w:rPr>
          <w:rFonts w:cs="Arial"/>
          <w:iCs/>
        </w:rPr>
        <w:t>,</w:t>
      </w:r>
      <w:r w:rsidRPr="00A247F3">
        <w:rPr>
          <w:rFonts w:cs="Arial"/>
          <w:iCs/>
        </w:rPr>
        <w:t xml:space="preserve"> and West Africa. Vishaal’s qualifications </w:t>
      </w:r>
      <w:r w:rsidR="0054779E">
        <w:rPr>
          <w:rFonts w:cs="Arial"/>
          <w:iCs/>
        </w:rPr>
        <w:t>include</w:t>
      </w:r>
      <w:r w:rsidRPr="00A247F3">
        <w:rPr>
          <w:rFonts w:cs="Arial"/>
          <w:iCs/>
        </w:rPr>
        <w:t xml:space="preserve"> an MPhil in Leadership, an MBA, a Diploma in Business Management, </w:t>
      </w:r>
      <w:r w:rsidR="00D61C24">
        <w:rPr>
          <w:rFonts w:cs="Arial"/>
          <w:iCs/>
        </w:rPr>
        <w:t xml:space="preserve">a </w:t>
      </w:r>
      <w:r w:rsidRPr="00A247F3">
        <w:rPr>
          <w:rFonts w:cs="Arial"/>
          <w:iCs/>
        </w:rPr>
        <w:t xml:space="preserve">BSc Civil Engineering </w:t>
      </w:r>
      <w:r w:rsidR="00D61C24">
        <w:rPr>
          <w:rFonts w:cs="Arial"/>
          <w:iCs/>
        </w:rPr>
        <w:t>degree</w:t>
      </w:r>
      <w:r w:rsidR="00070100">
        <w:rPr>
          <w:rFonts w:cs="Arial"/>
          <w:iCs/>
        </w:rPr>
        <w:t>,</w:t>
      </w:r>
      <w:r w:rsidR="00D61C24">
        <w:rPr>
          <w:rFonts w:cs="Arial"/>
          <w:iCs/>
        </w:rPr>
        <w:t xml:space="preserve"> </w:t>
      </w:r>
      <w:r w:rsidRPr="00A247F3">
        <w:rPr>
          <w:rFonts w:cs="Arial"/>
          <w:iCs/>
        </w:rPr>
        <w:t>and a Diploma in Civil Engineering</w:t>
      </w:r>
      <w:r w:rsidR="00D61C24">
        <w:rPr>
          <w:rFonts w:cs="Arial"/>
          <w:iCs/>
        </w:rPr>
        <w:t>,</w:t>
      </w:r>
      <w:r w:rsidRPr="00A247F3">
        <w:rPr>
          <w:rFonts w:cs="Arial"/>
          <w:iCs/>
        </w:rPr>
        <w:t xml:space="preserve"> among others.</w:t>
      </w:r>
      <w:r w:rsidR="00DC12C7">
        <w:rPr>
          <w:rFonts w:cs="Arial"/>
          <w:iCs/>
        </w:rPr>
        <w:t xml:space="preserve"> He is currently completing his PhD in Urban St</w:t>
      </w:r>
      <w:r w:rsidR="00E21830">
        <w:rPr>
          <w:rFonts w:cs="Arial"/>
          <w:iCs/>
        </w:rPr>
        <w:t>udies at the University of Johannesburg.</w:t>
      </w:r>
    </w:p>
    <w:p w14:paraId="66C96AFC" w14:textId="526E6F2B" w:rsidR="003A3B05" w:rsidRPr="006E3BC3" w:rsidRDefault="006E3BC3" w:rsidP="00CB201F">
      <w:pPr>
        <w:spacing w:line="240" w:lineRule="auto"/>
        <w:rPr>
          <w:rFonts w:cs="Arial"/>
          <w:iCs/>
        </w:rPr>
      </w:pPr>
      <w:r w:rsidRPr="0054779E">
        <w:rPr>
          <w:rFonts w:cs="Arial"/>
          <w:iCs/>
        </w:rPr>
        <w:t>“</w:t>
      </w:r>
      <w:r w:rsidR="0047240A" w:rsidRPr="0054779E">
        <w:rPr>
          <w:rFonts w:cs="Arial"/>
          <w:iCs/>
        </w:rPr>
        <w:t>Our clients are committing greater investment to improv</w:t>
      </w:r>
      <w:r w:rsidR="0054779E">
        <w:rPr>
          <w:rFonts w:cs="Arial"/>
          <w:iCs/>
        </w:rPr>
        <w:t>e</w:t>
      </w:r>
      <w:r w:rsidR="0047240A" w:rsidRPr="0054779E">
        <w:rPr>
          <w:rFonts w:cs="Arial"/>
          <w:iCs/>
        </w:rPr>
        <w:t xml:space="preserve"> transport </w:t>
      </w:r>
      <w:r w:rsidR="004E12C2" w:rsidRPr="0054779E">
        <w:rPr>
          <w:rFonts w:cs="Arial"/>
          <w:iCs/>
        </w:rPr>
        <w:t>infrastructure</w:t>
      </w:r>
      <w:r w:rsidR="0054779E">
        <w:rPr>
          <w:rFonts w:cs="Arial"/>
          <w:iCs/>
        </w:rPr>
        <w:t>.</w:t>
      </w:r>
      <w:r w:rsidR="0047240A" w:rsidRPr="0054779E">
        <w:rPr>
          <w:rFonts w:cs="Arial"/>
          <w:iCs/>
        </w:rPr>
        <w:t xml:space="preserve"> </w:t>
      </w:r>
      <w:r w:rsidR="0054779E">
        <w:rPr>
          <w:rFonts w:cs="Arial"/>
          <w:iCs/>
        </w:rPr>
        <w:t>W</w:t>
      </w:r>
      <w:r w:rsidR="0047240A" w:rsidRPr="0054779E">
        <w:rPr>
          <w:rFonts w:cs="Arial"/>
          <w:iCs/>
        </w:rPr>
        <w:t xml:space="preserve">e </w:t>
      </w:r>
      <w:r w:rsidR="00776EC5" w:rsidRPr="0054779E">
        <w:rPr>
          <w:rFonts w:cs="Arial"/>
          <w:iCs/>
        </w:rPr>
        <w:t>are confident</w:t>
      </w:r>
      <w:r w:rsidR="0047240A" w:rsidRPr="0054779E">
        <w:rPr>
          <w:rFonts w:cs="Arial"/>
          <w:iCs/>
        </w:rPr>
        <w:t xml:space="preserve"> that</w:t>
      </w:r>
      <w:r w:rsidR="0054779E">
        <w:rPr>
          <w:rFonts w:cs="Arial"/>
          <w:iCs/>
        </w:rPr>
        <w:t>,</w:t>
      </w:r>
      <w:r w:rsidR="0047240A" w:rsidRPr="0054779E">
        <w:rPr>
          <w:rFonts w:cs="Arial"/>
          <w:iCs/>
        </w:rPr>
        <w:t xml:space="preserve"> with his vast experience in the field</w:t>
      </w:r>
      <w:r w:rsidR="002C0BC0" w:rsidRPr="0054779E">
        <w:rPr>
          <w:rFonts w:cs="Arial"/>
          <w:iCs/>
        </w:rPr>
        <w:t>,</w:t>
      </w:r>
      <w:r w:rsidR="0047240A" w:rsidRPr="0054779E">
        <w:rPr>
          <w:rFonts w:cs="Arial"/>
          <w:iCs/>
        </w:rPr>
        <w:t xml:space="preserve"> Vishaal will bring  innovative thinking</w:t>
      </w:r>
      <w:r w:rsidR="00D614C1" w:rsidRPr="0054779E">
        <w:rPr>
          <w:rFonts w:cs="Arial"/>
          <w:iCs/>
        </w:rPr>
        <w:t xml:space="preserve"> and strong leadership</w:t>
      </w:r>
      <w:r w:rsidR="0047240A" w:rsidRPr="0054779E">
        <w:rPr>
          <w:rFonts w:cs="Arial"/>
          <w:iCs/>
        </w:rPr>
        <w:t xml:space="preserve"> in implementing and managing complex and cr</w:t>
      </w:r>
      <w:r w:rsidR="00D614C1" w:rsidRPr="0054779E">
        <w:rPr>
          <w:rFonts w:cs="Arial"/>
          <w:iCs/>
        </w:rPr>
        <w:t>i</w:t>
      </w:r>
      <w:r w:rsidR="0047240A" w:rsidRPr="0054779E">
        <w:rPr>
          <w:rFonts w:cs="Arial"/>
          <w:iCs/>
        </w:rPr>
        <w:t>tical projects for us</w:t>
      </w:r>
      <w:r w:rsidRPr="0054779E">
        <w:rPr>
          <w:rFonts w:cs="Arial"/>
          <w:iCs/>
        </w:rPr>
        <w:t>,” says</w:t>
      </w:r>
      <w:r w:rsidR="00E86FE9" w:rsidRPr="0054779E">
        <w:rPr>
          <w:rFonts w:cs="Arial"/>
          <w:iCs/>
        </w:rPr>
        <w:t xml:space="preserve"> Zutari CEO</w:t>
      </w:r>
      <w:r w:rsidR="0054779E">
        <w:rPr>
          <w:rFonts w:cs="Arial"/>
          <w:b/>
          <w:bCs/>
          <w:iCs/>
        </w:rPr>
        <w:t xml:space="preserve"> </w:t>
      </w:r>
      <w:r w:rsidR="00CB201F" w:rsidRPr="0054779E">
        <w:rPr>
          <w:rFonts w:cs="Arial"/>
          <w:b/>
          <w:bCs/>
          <w:iCs/>
        </w:rPr>
        <w:t>Teddy Daka</w:t>
      </w:r>
      <w:r w:rsidR="00CB201F" w:rsidRPr="0054779E">
        <w:rPr>
          <w:rFonts w:cs="Arial"/>
          <w:iCs/>
        </w:rPr>
        <w:t xml:space="preserve">. </w:t>
      </w:r>
      <w:r w:rsidRPr="0054779E">
        <w:rPr>
          <w:rFonts w:cs="Arial"/>
          <w:iCs/>
        </w:rPr>
        <w:t xml:space="preserve">Vishaal </w:t>
      </w:r>
      <w:r w:rsidR="00A247F3" w:rsidRPr="0054779E">
        <w:rPr>
          <w:rFonts w:cs="Arial"/>
          <w:iCs/>
        </w:rPr>
        <w:t>will be based in Tshwane and</w:t>
      </w:r>
      <w:r w:rsidR="00070100" w:rsidRPr="0054779E">
        <w:rPr>
          <w:rFonts w:cs="Arial"/>
          <w:iCs/>
        </w:rPr>
        <w:t xml:space="preserve"> be part of </w:t>
      </w:r>
      <w:r w:rsidR="00A247F3" w:rsidRPr="0054779E">
        <w:rPr>
          <w:rFonts w:cs="Arial"/>
          <w:iCs/>
        </w:rPr>
        <w:t xml:space="preserve">the Zutari </w:t>
      </w:r>
      <w:r w:rsidR="00776EC5" w:rsidRPr="0054779E">
        <w:rPr>
          <w:rFonts w:cs="Arial"/>
          <w:iCs/>
        </w:rPr>
        <w:t>Executive</w:t>
      </w:r>
      <w:r w:rsidR="00A247F3" w:rsidRPr="0054779E">
        <w:rPr>
          <w:rFonts w:cs="Arial"/>
          <w:iCs/>
        </w:rPr>
        <w:t xml:space="preserve"> Committee</w:t>
      </w:r>
      <w:r w:rsidR="003A3B05" w:rsidRPr="0054779E">
        <w:t>.</w:t>
      </w:r>
    </w:p>
    <w:p w14:paraId="654EB3DB" w14:textId="77777777" w:rsidR="005E4F57" w:rsidRPr="005E4F57" w:rsidRDefault="005E4F57" w:rsidP="005E4F57">
      <w:pPr>
        <w:spacing w:line="240" w:lineRule="auto"/>
        <w:rPr>
          <w:rFonts w:cs="Arial"/>
          <w:iCs/>
          <w:lang w:val="en-US"/>
        </w:rPr>
      </w:pPr>
      <w:r w:rsidRPr="005E4F57">
        <w:rPr>
          <w:rFonts w:cs="Arial"/>
          <w:b/>
          <w:i/>
          <w:iCs/>
        </w:rPr>
        <w:t>Ends</w:t>
      </w:r>
    </w:p>
    <w:p w14:paraId="5119B7C3" w14:textId="77777777" w:rsidR="0054779E" w:rsidRDefault="005E4F57" w:rsidP="0054779E">
      <w:pPr>
        <w:spacing w:line="240" w:lineRule="auto"/>
        <w:rPr>
          <w:rFonts w:cs="Arial"/>
          <w:iCs/>
        </w:rPr>
      </w:pPr>
      <w:r w:rsidRPr="005E4F57">
        <w:rPr>
          <w:rFonts w:cs="Arial"/>
          <w:b/>
          <w:iCs/>
        </w:rPr>
        <w:t>Notes to the Editor</w:t>
      </w:r>
      <w:r w:rsidRPr="005E4F57">
        <w:rPr>
          <w:rFonts w:cs="Arial"/>
          <w:b/>
          <w:iCs/>
        </w:rPr>
        <w:br/>
      </w:r>
      <w:r w:rsidRPr="005E4F57">
        <w:rPr>
          <w:rFonts w:cs="Arial"/>
          <w:iCs/>
        </w:rPr>
        <w:t xml:space="preserve">To download hi-res images for this release, please visit </w:t>
      </w:r>
      <w:hyperlink r:id="rId12" w:history="1">
        <w:r w:rsidRPr="005E4F57">
          <w:rPr>
            <w:rStyle w:val="Hyperlink"/>
            <w:rFonts w:cs="Arial"/>
            <w:iCs/>
          </w:rPr>
          <w:t>http://media.ngage.co.za</w:t>
        </w:r>
      </w:hyperlink>
      <w:r w:rsidR="0047559F">
        <w:rPr>
          <w:rFonts w:cs="Arial"/>
          <w:iCs/>
        </w:rPr>
        <w:t xml:space="preserve"> and click the Zutari</w:t>
      </w:r>
      <w:r w:rsidRPr="005E4F57">
        <w:rPr>
          <w:rFonts w:cs="Arial"/>
          <w:iCs/>
        </w:rPr>
        <w:t xml:space="preserve"> link to view the company’s press office.</w:t>
      </w:r>
    </w:p>
    <w:p w14:paraId="12BBFF5F" w14:textId="77777777" w:rsidR="0054779E" w:rsidRDefault="000B6249" w:rsidP="0054779E">
      <w:pPr>
        <w:spacing w:after="0" w:line="240" w:lineRule="auto"/>
        <w:rPr>
          <w:rFonts w:cs="Arial"/>
          <w:iCs/>
        </w:rPr>
      </w:pPr>
      <w:r>
        <w:rPr>
          <w:rFonts w:cs="Arial"/>
          <w:b/>
          <w:iCs/>
        </w:rPr>
        <w:t>About Zutari</w:t>
      </w:r>
    </w:p>
    <w:p w14:paraId="78364C54" w14:textId="77777777" w:rsidR="0054779E" w:rsidRDefault="0054779E" w:rsidP="0054779E">
      <w:pPr>
        <w:spacing w:line="240" w:lineRule="auto"/>
        <w:rPr>
          <w:rFonts w:cs="Arial"/>
          <w:iCs/>
        </w:rPr>
      </w:pPr>
      <w:r w:rsidRPr="0054779E">
        <w:rPr>
          <w:rFonts w:cs="Arial"/>
          <w:iCs/>
        </w:rPr>
        <w:t>As engineering consultants and trusted advisors, Zutari co-creates an engineered impact that enables environments, communities and economies to thrive. Few others can match our local capacity, long-standing presence and understanding of the challenges required to operate successfully across various regions in Africa and the Middle East.</w:t>
      </w:r>
    </w:p>
    <w:p w14:paraId="38869FB0" w14:textId="77777777" w:rsidR="0054779E" w:rsidRDefault="0054779E" w:rsidP="0054779E">
      <w:pPr>
        <w:spacing w:line="240" w:lineRule="auto"/>
        <w:rPr>
          <w:rFonts w:cs="Arial"/>
          <w:iCs/>
        </w:rPr>
      </w:pPr>
      <w:r w:rsidRPr="0054779E">
        <w:rPr>
          <w:rFonts w:cs="Arial"/>
          <w:iCs/>
        </w:rPr>
        <w:t xml:space="preserve">We have created an impact across Africa for almost 90 years (1932 to 2022) and remain committed to this continent, making us the perfect partner to those less familiar with working in Africa. We are </w:t>
      </w:r>
      <w:r w:rsidRPr="0054779E">
        <w:rPr>
          <w:rFonts w:cs="Arial"/>
          <w:iCs/>
        </w:rPr>
        <w:lastRenderedPageBreak/>
        <w:t>experienced in international projects and our Global Design Centres allow us to bring world-class solutions to our clients.</w:t>
      </w:r>
    </w:p>
    <w:p w14:paraId="3F7E3ACD" w14:textId="428662BC" w:rsidR="0054779E" w:rsidRDefault="0054779E" w:rsidP="0054779E">
      <w:pPr>
        <w:spacing w:line="240" w:lineRule="auto"/>
        <w:rPr>
          <w:rFonts w:cs="Arial"/>
          <w:iCs/>
        </w:rPr>
      </w:pPr>
      <w:r w:rsidRPr="0054779E">
        <w:rPr>
          <w:rFonts w:cs="Arial"/>
          <w:iCs/>
        </w:rPr>
        <w:t>As a private management-owned company, our commitment is true and we have vested interest in our clients’ success. Our strong relationships allow us to connect the right expertise, processes and resources to match client’s needs and bring stakeholders that have shared interests together.</w:t>
      </w:r>
    </w:p>
    <w:p w14:paraId="062485D3" w14:textId="6DF3DD50" w:rsidR="0038660D" w:rsidRPr="0038660D" w:rsidRDefault="0047559F" w:rsidP="0054779E">
      <w:pPr>
        <w:spacing w:after="0" w:line="240" w:lineRule="auto"/>
        <w:rPr>
          <w:rFonts w:cs="Arial"/>
          <w:iCs/>
        </w:rPr>
      </w:pPr>
      <w:r>
        <w:rPr>
          <w:rFonts w:cs="Arial"/>
          <w:b/>
          <w:iCs/>
        </w:rPr>
        <w:t>Zutari</w:t>
      </w:r>
      <w:r w:rsidR="00F373A6">
        <w:rPr>
          <w:rFonts w:cs="Arial"/>
          <w:b/>
          <w:iCs/>
        </w:rPr>
        <w:t xml:space="preserve"> </w:t>
      </w:r>
      <w:r w:rsidR="0038660D" w:rsidRPr="0038660D">
        <w:rPr>
          <w:rFonts w:cs="Arial"/>
          <w:b/>
          <w:iCs/>
        </w:rPr>
        <w:t>Contact</w:t>
      </w:r>
    </w:p>
    <w:p w14:paraId="422E9425" w14:textId="77777777" w:rsidR="0038660D" w:rsidRPr="0038660D" w:rsidRDefault="0038660D" w:rsidP="0038660D">
      <w:pPr>
        <w:spacing w:after="0" w:line="240" w:lineRule="auto"/>
        <w:rPr>
          <w:rFonts w:cs="Arial"/>
          <w:iCs/>
        </w:rPr>
      </w:pPr>
      <w:r w:rsidRPr="0038660D">
        <w:rPr>
          <w:rFonts w:cs="Arial"/>
          <w:iCs/>
        </w:rPr>
        <w:t>Rashree Maharaj</w:t>
      </w:r>
    </w:p>
    <w:p w14:paraId="0FF61487" w14:textId="77777777" w:rsidR="0038660D" w:rsidRPr="0038660D" w:rsidRDefault="00364313" w:rsidP="0038660D">
      <w:pPr>
        <w:spacing w:after="0" w:line="240" w:lineRule="auto"/>
        <w:rPr>
          <w:rFonts w:cs="Arial"/>
          <w:iCs/>
        </w:rPr>
      </w:pPr>
      <w:r>
        <w:rPr>
          <w:rFonts w:cs="Arial"/>
          <w:iCs/>
        </w:rPr>
        <w:t>PR and Media Advisor</w:t>
      </w:r>
    </w:p>
    <w:p w14:paraId="6E7E44A6" w14:textId="77777777" w:rsidR="0038660D" w:rsidRPr="0038660D" w:rsidRDefault="00286F36" w:rsidP="0038660D">
      <w:pPr>
        <w:spacing w:after="0" w:line="240" w:lineRule="auto"/>
        <w:rPr>
          <w:rFonts w:cs="Arial"/>
          <w:iCs/>
        </w:rPr>
      </w:pPr>
      <w:r>
        <w:rPr>
          <w:rFonts w:cs="Arial"/>
          <w:iCs/>
        </w:rPr>
        <w:t xml:space="preserve">Email: </w:t>
      </w:r>
      <w:hyperlink r:id="rId13" w:history="1">
        <w:r w:rsidR="00D96603" w:rsidRPr="00874523">
          <w:rPr>
            <w:rStyle w:val="Hyperlink"/>
            <w:rFonts w:cs="Arial"/>
            <w:iCs/>
          </w:rPr>
          <w:t>Rashree.Maharaj@zutari.com</w:t>
        </w:r>
      </w:hyperlink>
      <w:r w:rsidR="0047559F">
        <w:rPr>
          <w:rFonts w:cs="Arial"/>
          <w:iCs/>
        </w:rPr>
        <w:t xml:space="preserve"> </w:t>
      </w:r>
    </w:p>
    <w:p w14:paraId="7D1C8AB0" w14:textId="77777777" w:rsidR="0038660D" w:rsidRDefault="000F2EF3" w:rsidP="00B13349">
      <w:pPr>
        <w:spacing w:after="0" w:line="240" w:lineRule="auto"/>
        <w:rPr>
          <w:rFonts w:cs="Arial"/>
          <w:iCs/>
        </w:rPr>
      </w:pPr>
      <w:r>
        <w:rPr>
          <w:rFonts w:cs="Arial"/>
          <w:iCs/>
        </w:rPr>
        <w:t>Tel: (012) 427 2000</w:t>
      </w:r>
    </w:p>
    <w:p w14:paraId="4B0181D7" w14:textId="77777777" w:rsidR="00184041" w:rsidRDefault="00286F36" w:rsidP="000F2EF3">
      <w:pPr>
        <w:spacing w:line="240" w:lineRule="auto"/>
        <w:rPr>
          <w:rFonts w:cs="Arial"/>
          <w:iCs/>
        </w:rPr>
      </w:pPr>
      <w:r>
        <w:rPr>
          <w:rFonts w:cs="Arial"/>
          <w:iCs/>
        </w:rPr>
        <w:t xml:space="preserve">Web: </w:t>
      </w:r>
      <w:hyperlink r:id="rId14" w:history="1">
        <w:r w:rsidR="0047559F" w:rsidRPr="006D1D71">
          <w:rPr>
            <w:rStyle w:val="Hyperlink"/>
            <w:rFonts w:cs="Arial"/>
            <w:iCs/>
          </w:rPr>
          <w:t>https://www.zutari.com</w:t>
        </w:r>
      </w:hyperlink>
      <w:r w:rsidR="0047559F">
        <w:rPr>
          <w:rFonts w:cs="Arial"/>
          <w:iCs/>
        </w:rPr>
        <w:t xml:space="preserve"> </w:t>
      </w:r>
    </w:p>
    <w:p w14:paraId="13DEF158" w14:textId="77777777" w:rsidR="003F2EDA" w:rsidRPr="003F2EDA" w:rsidRDefault="003F2EDA" w:rsidP="00184041">
      <w:pPr>
        <w:spacing w:after="0" w:line="240" w:lineRule="auto"/>
        <w:rPr>
          <w:rFonts w:eastAsia="Calibri"/>
          <w:lang w:eastAsia="en-US"/>
        </w:rPr>
      </w:pPr>
      <w:r w:rsidRPr="0091528D">
        <w:rPr>
          <w:rFonts w:eastAsia="Calibri"/>
          <w:b/>
          <w:lang w:eastAsia="en-US"/>
        </w:rPr>
        <w:t>Media Contact</w:t>
      </w:r>
    </w:p>
    <w:p w14:paraId="6ADD8772" w14:textId="77777777" w:rsidR="003F2EDA" w:rsidRDefault="003F2EDA" w:rsidP="003F2EDA">
      <w:pPr>
        <w:spacing w:after="0" w:line="240" w:lineRule="auto"/>
        <w:rPr>
          <w:rFonts w:eastAsia="Calibri"/>
          <w:color w:val="0563C1"/>
          <w:u w:val="single"/>
          <w:lang w:eastAsia="en-US"/>
        </w:rPr>
      </w:pPr>
      <w:r w:rsidRPr="0091528D">
        <w:rPr>
          <w:rFonts w:eastAsia="Calibri"/>
          <w:lang w:eastAsia="en-US"/>
        </w:rPr>
        <w:t>R</w:t>
      </w:r>
      <w:r w:rsidR="00CE6437">
        <w:rPr>
          <w:rFonts w:eastAsia="Calibri"/>
          <w:lang w:eastAsia="en-US"/>
        </w:rPr>
        <w:t>achel Mekgwe</w:t>
      </w:r>
    </w:p>
    <w:p w14:paraId="3E6EAC91" w14:textId="275BC4B6" w:rsidR="00837325" w:rsidRDefault="00837325" w:rsidP="003F2EDA">
      <w:pPr>
        <w:spacing w:after="0" w:line="240" w:lineRule="auto"/>
        <w:rPr>
          <w:rFonts w:eastAsia="Calibri"/>
          <w:lang w:eastAsia="en-US"/>
        </w:rPr>
      </w:pPr>
      <w:r>
        <w:rPr>
          <w:rFonts w:eastAsia="Calibri"/>
          <w:lang w:eastAsia="en-US"/>
        </w:rPr>
        <w:t>Account Executive</w:t>
      </w:r>
    </w:p>
    <w:p w14:paraId="4FA20F62" w14:textId="2FF0A820" w:rsidR="003F2EDA" w:rsidRPr="0049259C" w:rsidRDefault="003F2EDA" w:rsidP="003F2EDA">
      <w:pPr>
        <w:spacing w:after="0" w:line="240" w:lineRule="auto"/>
        <w:rPr>
          <w:rFonts w:eastAsia="Calibri"/>
          <w:color w:val="0563C1"/>
          <w:u w:val="single"/>
          <w:lang w:val="fr-CD" w:eastAsia="en-US"/>
        </w:rPr>
      </w:pPr>
      <w:r w:rsidRPr="0049259C">
        <w:rPr>
          <w:rFonts w:eastAsia="Calibri"/>
          <w:lang w:val="fr-CD" w:eastAsia="en-US"/>
        </w:rPr>
        <w:t>NGAGE Public Relations</w:t>
      </w:r>
    </w:p>
    <w:p w14:paraId="1734FCE5" w14:textId="77777777" w:rsidR="003F2EDA" w:rsidRPr="0049259C" w:rsidRDefault="003F2EDA" w:rsidP="003F2EDA">
      <w:pPr>
        <w:spacing w:after="0" w:line="240" w:lineRule="auto"/>
        <w:rPr>
          <w:rFonts w:eastAsia="Calibri"/>
          <w:color w:val="0563C1"/>
          <w:u w:val="single"/>
          <w:lang w:val="fr-CD" w:eastAsia="en-US"/>
        </w:rPr>
      </w:pPr>
      <w:r w:rsidRPr="0049259C">
        <w:rPr>
          <w:rFonts w:eastAsia="Calibri"/>
          <w:lang w:val="fr-CD" w:eastAsia="en-US"/>
        </w:rPr>
        <w:t>Phone: (011) 867 7763</w:t>
      </w:r>
    </w:p>
    <w:p w14:paraId="66D68BF2" w14:textId="77777777" w:rsidR="003F2EDA" w:rsidRPr="0049259C" w:rsidRDefault="003F2EDA" w:rsidP="003F2EDA">
      <w:pPr>
        <w:spacing w:after="0" w:line="240" w:lineRule="auto"/>
        <w:rPr>
          <w:rFonts w:eastAsia="Calibri"/>
          <w:color w:val="0563C1"/>
          <w:u w:val="single"/>
          <w:lang w:val="fr-CD" w:eastAsia="en-US"/>
        </w:rPr>
      </w:pPr>
      <w:r w:rsidRPr="0049259C">
        <w:rPr>
          <w:rFonts w:eastAsia="Calibri"/>
          <w:lang w:val="fr-CD" w:eastAsia="en-US"/>
        </w:rPr>
        <w:t>Fax: 086 512 3352</w:t>
      </w:r>
    </w:p>
    <w:p w14:paraId="4FC3A9F1" w14:textId="77777777" w:rsidR="003F2EDA" w:rsidRDefault="003F2EDA" w:rsidP="003F2EDA">
      <w:pPr>
        <w:spacing w:after="0" w:line="240" w:lineRule="auto"/>
        <w:rPr>
          <w:rFonts w:eastAsia="Calibri"/>
          <w:color w:val="0563C1"/>
          <w:u w:val="single"/>
          <w:lang w:eastAsia="en-US"/>
        </w:rPr>
      </w:pPr>
      <w:r w:rsidRPr="0091528D">
        <w:rPr>
          <w:rFonts w:eastAsia="Calibri"/>
          <w:lang w:eastAsia="en-US"/>
        </w:rPr>
        <w:t>Cell: 0</w:t>
      </w:r>
      <w:r w:rsidR="00CE6437">
        <w:rPr>
          <w:rFonts w:eastAsia="Calibri"/>
          <w:lang w:eastAsia="en-US"/>
        </w:rPr>
        <w:t>74 212 1422</w:t>
      </w:r>
    </w:p>
    <w:p w14:paraId="205B5307" w14:textId="77777777" w:rsidR="003F2EDA" w:rsidRDefault="003F2EDA" w:rsidP="003F2EDA">
      <w:pPr>
        <w:spacing w:after="0" w:line="240" w:lineRule="auto"/>
        <w:rPr>
          <w:rFonts w:eastAsia="Calibri"/>
          <w:color w:val="0563C1"/>
          <w:u w:val="single"/>
          <w:lang w:eastAsia="en-US"/>
        </w:rPr>
      </w:pPr>
      <w:r w:rsidRPr="0091528D">
        <w:rPr>
          <w:rFonts w:eastAsia="Calibri"/>
          <w:lang w:eastAsia="en-US"/>
        </w:rPr>
        <w:t xml:space="preserve">Email: </w:t>
      </w:r>
      <w:hyperlink r:id="rId15" w:history="1">
        <w:r w:rsidR="00CE6437" w:rsidRPr="00C37DE8">
          <w:rPr>
            <w:rStyle w:val="Hyperlink"/>
            <w:rFonts w:eastAsia="Calibri"/>
            <w:lang w:eastAsia="en-US"/>
          </w:rPr>
          <w:t>rachel@ngage.co.za</w:t>
        </w:r>
      </w:hyperlink>
    </w:p>
    <w:p w14:paraId="6A8CEA2A" w14:textId="77777777" w:rsidR="003F2EDA" w:rsidRDefault="003F2EDA" w:rsidP="003F2EDA">
      <w:pPr>
        <w:spacing w:line="240" w:lineRule="auto"/>
        <w:rPr>
          <w:rFonts w:eastAsia="Calibri"/>
          <w:color w:val="0563C1"/>
          <w:u w:val="single"/>
          <w:lang w:eastAsia="en-US"/>
        </w:rPr>
      </w:pPr>
      <w:r w:rsidRPr="0091528D">
        <w:rPr>
          <w:rFonts w:eastAsia="Calibri"/>
          <w:lang w:eastAsia="en-US"/>
        </w:rPr>
        <w:t xml:space="preserve">Web: </w:t>
      </w:r>
      <w:hyperlink r:id="rId16" w:history="1">
        <w:r w:rsidRPr="0091528D">
          <w:rPr>
            <w:rFonts w:eastAsia="Calibri"/>
            <w:color w:val="0563C1"/>
            <w:u w:val="single"/>
            <w:lang w:eastAsia="en-US"/>
          </w:rPr>
          <w:t>www.ngage.co.za</w:t>
        </w:r>
      </w:hyperlink>
    </w:p>
    <w:p w14:paraId="3B00370F" w14:textId="77777777" w:rsidR="003F2EDA" w:rsidRPr="00F91645" w:rsidRDefault="003F2EDA" w:rsidP="003F2EDA">
      <w:pPr>
        <w:spacing w:line="240" w:lineRule="auto"/>
        <w:rPr>
          <w:rFonts w:eastAsia="Calibri"/>
          <w:color w:val="0563C1"/>
          <w:u w:val="single"/>
          <w:lang w:eastAsia="en-US"/>
        </w:rPr>
      </w:pPr>
      <w:r w:rsidRPr="0091528D">
        <w:rPr>
          <w:rFonts w:eastAsia="Calibri"/>
          <w:lang w:eastAsia="en-US"/>
        </w:rPr>
        <w:t xml:space="preserve">Browse the </w:t>
      </w:r>
      <w:r w:rsidRPr="0091528D">
        <w:rPr>
          <w:rFonts w:eastAsia="Calibri"/>
          <w:b/>
          <w:lang w:eastAsia="en-US"/>
        </w:rPr>
        <w:t>NGAGE Media Zone</w:t>
      </w:r>
      <w:r w:rsidRPr="0091528D">
        <w:rPr>
          <w:rFonts w:eastAsia="Calibri"/>
          <w:lang w:eastAsia="en-US"/>
        </w:rPr>
        <w:t xml:space="preserve"> for more client press releases and photographs at </w:t>
      </w:r>
      <w:hyperlink r:id="rId17" w:history="1">
        <w:r w:rsidRPr="0091528D">
          <w:rPr>
            <w:rFonts w:eastAsia="Calibri"/>
            <w:color w:val="0563C1"/>
            <w:u w:val="single"/>
            <w:lang w:eastAsia="en-US"/>
          </w:rPr>
          <w:t>http://media.ngage.co.za</w:t>
        </w:r>
      </w:hyperlink>
    </w:p>
    <w:sectPr w:rsidR="003F2EDA" w:rsidRPr="00F91645" w:rsidSect="00ED5F52">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7F785" w14:textId="77777777" w:rsidR="000C3CA3" w:rsidRDefault="000C3CA3" w:rsidP="00BF75D6">
      <w:pPr>
        <w:spacing w:after="0" w:line="240" w:lineRule="auto"/>
      </w:pPr>
      <w:r>
        <w:separator/>
      </w:r>
    </w:p>
  </w:endnote>
  <w:endnote w:type="continuationSeparator" w:id="0">
    <w:p w14:paraId="3AB31C99" w14:textId="77777777" w:rsidR="000C3CA3" w:rsidRDefault="000C3CA3" w:rsidP="00BF7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58EEA" w14:textId="77777777" w:rsidR="000C3CA3" w:rsidRDefault="000C3CA3" w:rsidP="00BF75D6">
      <w:pPr>
        <w:spacing w:after="0" w:line="240" w:lineRule="auto"/>
      </w:pPr>
      <w:r>
        <w:separator/>
      </w:r>
    </w:p>
  </w:footnote>
  <w:footnote w:type="continuationSeparator" w:id="0">
    <w:p w14:paraId="02A6D5A9" w14:textId="77777777" w:rsidR="000C3CA3" w:rsidRDefault="000C3CA3" w:rsidP="00BF75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C6524" w14:textId="77777777" w:rsidR="00BE1277" w:rsidRDefault="00BE1277" w:rsidP="00DD5B0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E5225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0E00937"/>
    <w:multiLevelType w:val="hybridMultilevel"/>
    <w:tmpl w:val="4F1433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40D3D10"/>
    <w:multiLevelType w:val="hybridMultilevel"/>
    <w:tmpl w:val="B5DE9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337B5E"/>
    <w:multiLevelType w:val="hybridMultilevel"/>
    <w:tmpl w:val="528063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377633D"/>
    <w:multiLevelType w:val="hybridMultilevel"/>
    <w:tmpl w:val="C65AFD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747215DD"/>
    <w:multiLevelType w:val="hybridMultilevel"/>
    <w:tmpl w:val="0AC805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sDAxMzU2tLA0tDRQ0lEKTi0uzszPAykwrAUApsW4ZSwAAAA="/>
  </w:docVars>
  <w:rsids>
    <w:rsidRoot w:val="006547AF"/>
    <w:rsid w:val="00003E22"/>
    <w:rsid w:val="000049A4"/>
    <w:rsid w:val="00007C97"/>
    <w:rsid w:val="0001294B"/>
    <w:rsid w:val="00016CF6"/>
    <w:rsid w:val="00017D59"/>
    <w:rsid w:val="000220E3"/>
    <w:rsid w:val="00023053"/>
    <w:rsid w:val="0002358D"/>
    <w:rsid w:val="0002382C"/>
    <w:rsid w:val="0002464F"/>
    <w:rsid w:val="00026779"/>
    <w:rsid w:val="000319D3"/>
    <w:rsid w:val="00032381"/>
    <w:rsid w:val="00033C6B"/>
    <w:rsid w:val="000401F2"/>
    <w:rsid w:val="00041253"/>
    <w:rsid w:val="000415C8"/>
    <w:rsid w:val="00041D09"/>
    <w:rsid w:val="000428C7"/>
    <w:rsid w:val="00044B11"/>
    <w:rsid w:val="00045057"/>
    <w:rsid w:val="0004554A"/>
    <w:rsid w:val="000463B1"/>
    <w:rsid w:val="000469E9"/>
    <w:rsid w:val="00046CCB"/>
    <w:rsid w:val="00050498"/>
    <w:rsid w:val="000519DA"/>
    <w:rsid w:val="00055D26"/>
    <w:rsid w:val="00057D9D"/>
    <w:rsid w:val="00061034"/>
    <w:rsid w:val="00061A43"/>
    <w:rsid w:val="00064DCF"/>
    <w:rsid w:val="00066139"/>
    <w:rsid w:val="00070100"/>
    <w:rsid w:val="000703C2"/>
    <w:rsid w:val="00073C50"/>
    <w:rsid w:val="00074CFA"/>
    <w:rsid w:val="00075A0A"/>
    <w:rsid w:val="000763C7"/>
    <w:rsid w:val="00083DC1"/>
    <w:rsid w:val="0008508D"/>
    <w:rsid w:val="00091854"/>
    <w:rsid w:val="00092D50"/>
    <w:rsid w:val="00093205"/>
    <w:rsid w:val="000975EC"/>
    <w:rsid w:val="000A0264"/>
    <w:rsid w:val="000A1A0E"/>
    <w:rsid w:val="000A491A"/>
    <w:rsid w:val="000A5715"/>
    <w:rsid w:val="000A7877"/>
    <w:rsid w:val="000B296F"/>
    <w:rsid w:val="000B3CB3"/>
    <w:rsid w:val="000B6091"/>
    <w:rsid w:val="000B6233"/>
    <w:rsid w:val="000B6249"/>
    <w:rsid w:val="000C06D9"/>
    <w:rsid w:val="000C30B9"/>
    <w:rsid w:val="000C31CE"/>
    <w:rsid w:val="000C3CA3"/>
    <w:rsid w:val="000D2F86"/>
    <w:rsid w:val="000D3A4A"/>
    <w:rsid w:val="000E2747"/>
    <w:rsid w:val="000E3023"/>
    <w:rsid w:val="000E49AD"/>
    <w:rsid w:val="000E57ED"/>
    <w:rsid w:val="000E6759"/>
    <w:rsid w:val="000E7D4D"/>
    <w:rsid w:val="000F08AE"/>
    <w:rsid w:val="000F1275"/>
    <w:rsid w:val="000F19E6"/>
    <w:rsid w:val="000F20BA"/>
    <w:rsid w:val="000F2EF3"/>
    <w:rsid w:val="000F353E"/>
    <w:rsid w:val="000F3E19"/>
    <w:rsid w:val="000F604B"/>
    <w:rsid w:val="000F7AA4"/>
    <w:rsid w:val="0010048D"/>
    <w:rsid w:val="001005B7"/>
    <w:rsid w:val="00103564"/>
    <w:rsid w:val="001052D2"/>
    <w:rsid w:val="00105459"/>
    <w:rsid w:val="001107F5"/>
    <w:rsid w:val="0011108F"/>
    <w:rsid w:val="001126A9"/>
    <w:rsid w:val="00112A04"/>
    <w:rsid w:val="001141F4"/>
    <w:rsid w:val="00116608"/>
    <w:rsid w:val="001211A4"/>
    <w:rsid w:val="00124205"/>
    <w:rsid w:val="001270EF"/>
    <w:rsid w:val="00132A63"/>
    <w:rsid w:val="00133E3C"/>
    <w:rsid w:val="0013451F"/>
    <w:rsid w:val="00137CBD"/>
    <w:rsid w:val="00141D64"/>
    <w:rsid w:val="001429BE"/>
    <w:rsid w:val="0014341E"/>
    <w:rsid w:val="00145E4A"/>
    <w:rsid w:val="00150DC8"/>
    <w:rsid w:val="001514AD"/>
    <w:rsid w:val="00152619"/>
    <w:rsid w:val="00153891"/>
    <w:rsid w:val="001562E3"/>
    <w:rsid w:val="001575AC"/>
    <w:rsid w:val="00160AEB"/>
    <w:rsid w:val="00161760"/>
    <w:rsid w:val="00161A21"/>
    <w:rsid w:val="00161F01"/>
    <w:rsid w:val="00161F40"/>
    <w:rsid w:val="001705D3"/>
    <w:rsid w:val="001707DB"/>
    <w:rsid w:val="00171C23"/>
    <w:rsid w:val="00172DEA"/>
    <w:rsid w:val="0017672A"/>
    <w:rsid w:val="00177254"/>
    <w:rsid w:val="00180FFE"/>
    <w:rsid w:val="00184041"/>
    <w:rsid w:val="001879BE"/>
    <w:rsid w:val="0019048A"/>
    <w:rsid w:val="0019269E"/>
    <w:rsid w:val="00192998"/>
    <w:rsid w:val="00193C56"/>
    <w:rsid w:val="00194F29"/>
    <w:rsid w:val="001976F6"/>
    <w:rsid w:val="001A1EB8"/>
    <w:rsid w:val="001A22FA"/>
    <w:rsid w:val="001A2520"/>
    <w:rsid w:val="001A2696"/>
    <w:rsid w:val="001A3126"/>
    <w:rsid w:val="001A3DBA"/>
    <w:rsid w:val="001A3E76"/>
    <w:rsid w:val="001A3EAD"/>
    <w:rsid w:val="001A66EE"/>
    <w:rsid w:val="001A6E88"/>
    <w:rsid w:val="001B2161"/>
    <w:rsid w:val="001B2242"/>
    <w:rsid w:val="001B2DCB"/>
    <w:rsid w:val="001B537D"/>
    <w:rsid w:val="001B5D6D"/>
    <w:rsid w:val="001C2A91"/>
    <w:rsid w:val="001C36FA"/>
    <w:rsid w:val="001C3E4D"/>
    <w:rsid w:val="001C41CF"/>
    <w:rsid w:val="001C65AA"/>
    <w:rsid w:val="001D1BA1"/>
    <w:rsid w:val="001D5DA6"/>
    <w:rsid w:val="001D6A7E"/>
    <w:rsid w:val="001E5BB5"/>
    <w:rsid w:val="001F04F9"/>
    <w:rsid w:val="001F095F"/>
    <w:rsid w:val="001F349B"/>
    <w:rsid w:val="001F715C"/>
    <w:rsid w:val="0020007D"/>
    <w:rsid w:val="002031D4"/>
    <w:rsid w:val="00204250"/>
    <w:rsid w:val="00210E6E"/>
    <w:rsid w:val="00217E08"/>
    <w:rsid w:val="00220CBD"/>
    <w:rsid w:val="00223790"/>
    <w:rsid w:val="00223D07"/>
    <w:rsid w:val="002275F4"/>
    <w:rsid w:val="002302E7"/>
    <w:rsid w:val="00230DFE"/>
    <w:rsid w:val="00231C3C"/>
    <w:rsid w:val="0023545B"/>
    <w:rsid w:val="002366F9"/>
    <w:rsid w:val="00236D97"/>
    <w:rsid w:val="00237552"/>
    <w:rsid w:val="00241FD3"/>
    <w:rsid w:val="002432EF"/>
    <w:rsid w:val="00244FAB"/>
    <w:rsid w:val="00245A8E"/>
    <w:rsid w:val="00246102"/>
    <w:rsid w:val="00247A66"/>
    <w:rsid w:val="00250CAF"/>
    <w:rsid w:val="002547C8"/>
    <w:rsid w:val="00254AE2"/>
    <w:rsid w:val="00254B4B"/>
    <w:rsid w:val="00257B13"/>
    <w:rsid w:val="00257BA6"/>
    <w:rsid w:val="00261E00"/>
    <w:rsid w:val="00262D11"/>
    <w:rsid w:val="00265120"/>
    <w:rsid w:val="00265CD2"/>
    <w:rsid w:val="00267500"/>
    <w:rsid w:val="00267757"/>
    <w:rsid w:val="00271069"/>
    <w:rsid w:val="00271727"/>
    <w:rsid w:val="00277650"/>
    <w:rsid w:val="00280332"/>
    <w:rsid w:val="0028283C"/>
    <w:rsid w:val="00282990"/>
    <w:rsid w:val="00286EC4"/>
    <w:rsid w:val="00286F36"/>
    <w:rsid w:val="00291F81"/>
    <w:rsid w:val="00294260"/>
    <w:rsid w:val="00296F34"/>
    <w:rsid w:val="002A3A38"/>
    <w:rsid w:val="002A3B3A"/>
    <w:rsid w:val="002A5674"/>
    <w:rsid w:val="002A56F7"/>
    <w:rsid w:val="002B1222"/>
    <w:rsid w:val="002B6968"/>
    <w:rsid w:val="002C0BC0"/>
    <w:rsid w:val="002C2677"/>
    <w:rsid w:val="002C3026"/>
    <w:rsid w:val="002C512B"/>
    <w:rsid w:val="002C5638"/>
    <w:rsid w:val="002C6A8C"/>
    <w:rsid w:val="002C6C65"/>
    <w:rsid w:val="002C72E7"/>
    <w:rsid w:val="002C7E40"/>
    <w:rsid w:val="002D0DF9"/>
    <w:rsid w:val="002D264D"/>
    <w:rsid w:val="002D2EBB"/>
    <w:rsid w:val="002D794C"/>
    <w:rsid w:val="002E211A"/>
    <w:rsid w:val="002E2863"/>
    <w:rsid w:val="002E2C56"/>
    <w:rsid w:val="002E55F0"/>
    <w:rsid w:val="002E6A8B"/>
    <w:rsid w:val="002E6E4F"/>
    <w:rsid w:val="002F2CCD"/>
    <w:rsid w:val="002F39EB"/>
    <w:rsid w:val="002F507D"/>
    <w:rsid w:val="00302481"/>
    <w:rsid w:val="00302841"/>
    <w:rsid w:val="00303D4A"/>
    <w:rsid w:val="00306305"/>
    <w:rsid w:val="003071E6"/>
    <w:rsid w:val="00307BD3"/>
    <w:rsid w:val="00310045"/>
    <w:rsid w:val="00310329"/>
    <w:rsid w:val="00310574"/>
    <w:rsid w:val="003129CC"/>
    <w:rsid w:val="00312E39"/>
    <w:rsid w:val="003130B4"/>
    <w:rsid w:val="0031618F"/>
    <w:rsid w:val="00320F26"/>
    <w:rsid w:val="003228F9"/>
    <w:rsid w:val="00324959"/>
    <w:rsid w:val="00327031"/>
    <w:rsid w:val="003275F8"/>
    <w:rsid w:val="003354C3"/>
    <w:rsid w:val="00335E6C"/>
    <w:rsid w:val="00337370"/>
    <w:rsid w:val="003410A7"/>
    <w:rsid w:val="003500D5"/>
    <w:rsid w:val="00351DEC"/>
    <w:rsid w:val="00354116"/>
    <w:rsid w:val="0035467C"/>
    <w:rsid w:val="00356086"/>
    <w:rsid w:val="00361E29"/>
    <w:rsid w:val="00362E90"/>
    <w:rsid w:val="003642C8"/>
    <w:rsid w:val="00364313"/>
    <w:rsid w:val="00366ED0"/>
    <w:rsid w:val="0036739A"/>
    <w:rsid w:val="003709E4"/>
    <w:rsid w:val="00371791"/>
    <w:rsid w:val="003739D4"/>
    <w:rsid w:val="0037537F"/>
    <w:rsid w:val="003769A7"/>
    <w:rsid w:val="00381B45"/>
    <w:rsid w:val="0038660D"/>
    <w:rsid w:val="00396AAC"/>
    <w:rsid w:val="00397EB8"/>
    <w:rsid w:val="003A08F7"/>
    <w:rsid w:val="003A3B05"/>
    <w:rsid w:val="003A45B5"/>
    <w:rsid w:val="003A5B0E"/>
    <w:rsid w:val="003B27C9"/>
    <w:rsid w:val="003B28C6"/>
    <w:rsid w:val="003B29F8"/>
    <w:rsid w:val="003B3446"/>
    <w:rsid w:val="003B3A9E"/>
    <w:rsid w:val="003B4A1B"/>
    <w:rsid w:val="003B5634"/>
    <w:rsid w:val="003B637A"/>
    <w:rsid w:val="003C150B"/>
    <w:rsid w:val="003C4CFD"/>
    <w:rsid w:val="003C55C3"/>
    <w:rsid w:val="003C5C74"/>
    <w:rsid w:val="003C7E38"/>
    <w:rsid w:val="003D0922"/>
    <w:rsid w:val="003D3F4C"/>
    <w:rsid w:val="003D50B1"/>
    <w:rsid w:val="003D6187"/>
    <w:rsid w:val="003D7DB2"/>
    <w:rsid w:val="003E0EE0"/>
    <w:rsid w:val="003E10C0"/>
    <w:rsid w:val="003E4145"/>
    <w:rsid w:val="003E6B37"/>
    <w:rsid w:val="003E7CFA"/>
    <w:rsid w:val="003F18C3"/>
    <w:rsid w:val="003F2337"/>
    <w:rsid w:val="003F287E"/>
    <w:rsid w:val="003F2EDA"/>
    <w:rsid w:val="003F5059"/>
    <w:rsid w:val="00401E58"/>
    <w:rsid w:val="00401FA8"/>
    <w:rsid w:val="00402BD8"/>
    <w:rsid w:val="00403F4A"/>
    <w:rsid w:val="00405179"/>
    <w:rsid w:val="00405F3B"/>
    <w:rsid w:val="00410C4D"/>
    <w:rsid w:val="00411051"/>
    <w:rsid w:val="004157F4"/>
    <w:rsid w:val="00420F4E"/>
    <w:rsid w:val="00422A68"/>
    <w:rsid w:val="00422FCA"/>
    <w:rsid w:val="00424087"/>
    <w:rsid w:val="00426095"/>
    <w:rsid w:val="004264C4"/>
    <w:rsid w:val="00426ABC"/>
    <w:rsid w:val="004276AE"/>
    <w:rsid w:val="004335B1"/>
    <w:rsid w:val="00440A83"/>
    <w:rsid w:val="00444713"/>
    <w:rsid w:val="00447B29"/>
    <w:rsid w:val="00455D87"/>
    <w:rsid w:val="004564DE"/>
    <w:rsid w:val="004567AF"/>
    <w:rsid w:val="0046191F"/>
    <w:rsid w:val="00466D85"/>
    <w:rsid w:val="00467960"/>
    <w:rsid w:val="0047240A"/>
    <w:rsid w:val="004736AA"/>
    <w:rsid w:val="00474466"/>
    <w:rsid w:val="0047559F"/>
    <w:rsid w:val="004760BB"/>
    <w:rsid w:val="004765F4"/>
    <w:rsid w:val="00477CAB"/>
    <w:rsid w:val="00477F04"/>
    <w:rsid w:val="00480E62"/>
    <w:rsid w:val="00480EB7"/>
    <w:rsid w:val="00482539"/>
    <w:rsid w:val="00482FF8"/>
    <w:rsid w:val="00490A57"/>
    <w:rsid w:val="0049259C"/>
    <w:rsid w:val="004937D4"/>
    <w:rsid w:val="00494047"/>
    <w:rsid w:val="004A3FF7"/>
    <w:rsid w:val="004B206E"/>
    <w:rsid w:val="004B4895"/>
    <w:rsid w:val="004C1C04"/>
    <w:rsid w:val="004C2AED"/>
    <w:rsid w:val="004C3D67"/>
    <w:rsid w:val="004C57AD"/>
    <w:rsid w:val="004C74BD"/>
    <w:rsid w:val="004D1904"/>
    <w:rsid w:val="004D372B"/>
    <w:rsid w:val="004D3CB7"/>
    <w:rsid w:val="004D57FF"/>
    <w:rsid w:val="004D601D"/>
    <w:rsid w:val="004E021E"/>
    <w:rsid w:val="004E12C2"/>
    <w:rsid w:val="004E181B"/>
    <w:rsid w:val="004E51A2"/>
    <w:rsid w:val="004E5A4E"/>
    <w:rsid w:val="004E691D"/>
    <w:rsid w:val="004F259A"/>
    <w:rsid w:val="004F2DE6"/>
    <w:rsid w:val="004F6712"/>
    <w:rsid w:val="00500E66"/>
    <w:rsid w:val="005012BF"/>
    <w:rsid w:val="005019A2"/>
    <w:rsid w:val="00501B9C"/>
    <w:rsid w:val="00502312"/>
    <w:rsid w:val="00504D90"/>
    <w:rsid w:val="00507294"/>
    <w:rsid w:val="00512BCE"/>
    <w:rsid w:val="00513757"/>
    <w:rsid w:val="00513E9A"/>
    <w:rsid w:val="00513F68"/>
    <w:rsid w:val="00517719"/>
    <w:rsid w:val="00517BFB"/>
    <w:rsid w:val="005221E0"/>
    <w:rsid w:val="00523761"/>
    <w:rsid w:val="005254C5"/>
    <w:rsid w:val="00531176"/>
    <w:rsid w:val="00531DFC"/>
    <w:rsid w:val="0053415B"/>
    <w:rsid w:val="00534AD0"/>
    <w:rsid w:val="00535907"/>
    <w:rsid w:val="00537059"/>
    <w:rsid w:val="00540FE6"/>
    <w:rsid w:val="005439DC"/>
    <w:rsid w:val="00543BB7"/>
    <w:rsid w:val="00544CAC"/>
    <w:rsid w:val="00546E76"/>
    <w:rsid w:val="0054779E"/>
    <w:rsid w:val="00547B90"/>
    <w:rsid w:val="00552731"/>
    <w:rsid w:val="0055300F"/>
    <w:rsid w:val="00553164"/>
    <w:rsid w:val="00553885"/>
    <w:rsid w:val="005557D0"/>
    <w:rsid w:val="00557AD1"/>
    <w:rsid w:val="00561F4F"/>
    <w:rsid w:val="00562AAE"/>
    <w:rsid w:val="0056429A"/>
    <w:rsid w:val="00564793"/>
    <w:rsid w:val="005647AE"/>
    <w:rsid w:val="00567A2B"/>
    <w:rsid w:val="005716E4"/>
    <w:rsid w:val="0057239E"/>
    <w:rsid w:val="00572BB7"/>
    <w:rsid w:val="005765E2"/>
    <w:rsid w:val="00577A8A"/>
    <w:rsid w:val="00583318"/>
    <w:rsid w:val="00583379"/>
    <w:rsid w:val="0058429F"/>
    <w:rsid w:val="00586747"/>
    <w:rsid w:val="00591DB4"/>
    <w:rsid w:val="00592420"/>
    <w:rsid w:val="00592A53"/>
    <w:rsid w:val="00594DF8"/>
    <w:rsid w:val="00595590"/>
    <w:rsid w:val="005A2DAB"/>
    <w:rsid w:val="005A4A06"/>
    <w:rsid w:val="005A6A99"/>
    <w:rsid w:val="005A7D7A"/>
    <w:rsid w:val="005B05C4"/>
    <w:rsid w:val="005B484A"/>
    <w:rsid w:val="005B5430"/>
    <w:rsid w:val="005B556A"/>
    <w:rsid w:val="005B75F3"/>
    <w:rsid w:val="005B7FCB"/>
    <w:rsid w:val="005C0375"/>
    <w:rsid w:val="005C0966"/>
    <w:rsid w:val="005C0ECA"/>
    <w:rsid w:val="005C32AC"/>
    <w:rsid w:val="005C3633"/>
    <w:rsid w:val="005C5E6C"/>
    <w:rsid w:val="005C60B1"/>
    <w:rsid w:val="005C6729"/>
    <w:rsid w:val="005D20B8"/>
    <w:rsid w:val="005D2374"/>
    <w:rsid w:val="005D3B78"/>
    <w:rsid w:val="005D505E"/>
    <w:rsid w:val="005D6612"/>
    <w:rsid w:val="005D7088"/>
    <w:rsid w:val="005E17B6"/>
    <w:rsid w:val="005E2D0B"/>
    <w:rsid w:val="005E3979"/>
    <w:rsid w:val="005E4021"/>
    <w:rsid w:val="005E4F57"/>
    <w:rsid w:val="005E761B"/>
    <w:rsid w:val="005E76E0"/>
    <w:rsid w:val="005F1AAC"/>
    <w:rsid w:val="005F3AA9"/>
    <w:rsid w:val="005F5B6F"/>
    <w:rsid w:val="00600143"/>
    <w:rsid w:val="00604870"/>
    <w:rsid w:val="00604C9D"/>
    <w:rsid w:val="006103B6"/>
    <w:rsid w:val="00613F3C"/>
    <w:rsid w:val="00616513"/>
    <w:rsid w:val="0063128F"/>
    <w:rsid w:val="00631357"/>
    <w:rsid w:val="00631500"/>
    <w:rsid w:val="0063186A"/>
    <w:rsid w:val="00631C57"/>
    <w:rsid w:val="00634139"/>
    <w:rsid w:val="00634AE0"/>
    <w:rsid w:val="006425D8"/>
    <w:rsid w:val="0064326B"/>
    <w:rsid w:val="006442F6"/>
    <w:rsid w:val="006446FB"/>
    <w:rsid w:val="0064498F"/>
    <w:rsid w:val="00647C01"/>
    <w:rsid w:val="00651C71"/>
    <w:rsid w:val="0065361C"/>
    <w:rsid w:val="006547AF"/>
    <w:rsid w:val="00654D7F"/>
    <w:rsid w:val="00654E4C"/>
    <w:rsid w:val="00656874"/>
    <w:rsid w:val="00660C3B"/>
    <w:rsid w:val="006642E3"/>
    <w:rsid w:val="00666D3A"/>
    <w:rsid w:val="006718DF"/>
    <w:rsid w:val="00672590"/>
    <w:rsid w:val="00674E6C"/>
    <w:rsid w:val="006766D0"/>
    <w:rsid w:val="00676B7F"/>
    <w:rsid w:val="00686CDB"/>
    <w:rsid w:val="0069081B"/>
    <w:rsid w:val="00690A83"/>
    <w:rsid w:val="00690D08"/>
    <w:rsid w:val="00694B43"/>
    <w:rsid w:val="006971A9"/>
    <w:rsid w:val="006A169F"/>
    <w:rsid w:val="006A1B91"/>
    <w:rsid w:val="006A2533"/>
    <w:rsid w:val="006A2562"/>
    <w:rsid w:val="006A4A71"/>
    <w:rsid w:val="006A58FA"/>
    <w:rsid w:val="006A5A00"/>
    <w:rsid w:val="006A6494"/>
    <w:rsid w:val="006A7A77"/>
    <w:rsid w:val="006A7E6E"/>
    <w:rsid w:val="006B0030"/>
    <w:rsid w:val="006B2C08"/>
    <w:rsid w:val="006B30CA"/>
    <w:rsid w:val="006B4089"/>
    <w:rsid w:val="006B5417"/>
    <w:rsid w:val="006B66ED"/>
    <w:rsid w:val="006B6E52"/>
    <w:rsid w:val="006B706B"/>
    <w:rsid w:val="006C7D2E"/>
    <w:rsid w:val="006C7F07"/>
    <w:rsid w:val="006D2462"/>
    <w:rsid w:val="006D7205"/>
    <w:rsid w:val="006E18A4"/>
    <w:rsid w:val="006E2DF8"/>
    <w:rsid w:val="006E3BC3"/>
    <w:rsid w:val="006E5FDB"/>
    <w:rsid w:val="006E6269"/>
    <w:rsid w:val="006E7149"/>
    <w:rsid w:val="006E7E60"/>
    <w:rsid w:val="006F0157"/>
    <w:rsid w:val="00700855"/>
    <w:rsid w:val="00700A85"/>
    <w:rsid w:val="007015DB"/>
    <w:rsid w:val="007016E3"/>
    <w:rsid w:val="00705939"/>
    <w:rsid w:val="0070770A"/>
    <w:rsid w:val="00710FD0"/>
    <w:rsid w:val="00711D87"/>
    <w:rsid w:val="0071454B"/>
    <w:rsid w:val="00714C31"/>
    <w:rsid w:val="0071557F"/>
    <w:rsid w:val="00726DB3"/>
    <w:rsid w:val="0073321E"/>
    <w:rsid w:val="007341C8"/>
    <w:rsid w:val="00734BDC"/>
    <w:rsid w:val="00734D71"/>
    <w:rsid w:val="007467A5"/>
    <w:rsid w:val="00750F14"/>
    <w:rsid w:val="007530F4"/>
    <w:rsid w:val="00753316"/>
    <w:rsid w:val="00754F3B"/>
    <w:rsid w:val="00755896"/>
    <w:rsid w:val="00756AD6"/>
    <w:rsid w:val="00756D1D"/>
    <w:rsid w:val="00757503"/>
    <w:rsid w:val="00760A7A"/>
    <w:rsid w:val="00760F03"/>
    <w:rsid w:val="007612C3"/>
    <w:rsid w:val="00762007"/>
    <w:rsid w:val="00762220"/>
    <w:rsid w:val="00764D27"/>
    <w:rsid w:val="0076562A"/>
    <w:rsid w:val="00770AF8"/>
    <w:rsid w:val="00772DD3"/>
    <w:rsid w:val="0077688C"/>
    <w:rsid w:val="00776EC5"/>
    <w:rsid w:val="00777999"/>
    <w:rsid w:val="00777EBE"/>
    <w:rsid w:val="0078050D"/>
    <w:rsid w:val="0078057C"/>
    <w:rsid w:val="00780BD2"/>
    <w:rsid w:val="007815EE"/>
    <w:rsid w:val="00781CED"/>
    <w:rsid w:val="00782FE7"/>
    <w:rsid w:val="0078478A"/>
    <w:rsid w:val="007849FB"/>
    <w:rsid w:val="00786A06"/>
    <w:rsid w:val="007877C0"/>
    <w:rsid w:val="00790079"/>
    <w:rsid w:val="00791D41"/>
    <w:rsid w:val="0079235F"/>
    <w:rsid w:val="00792732"/>
    <w:rsid w:val="007936C2"/>
    <w:rsid w:val="00797F24"/>
    <w:rsid w:val="007A18F5"/>
    <w:rsid w:val="007A21C3"/>
    <w:rsid w:val="007A2AF9"/>
    <w:rsid w:val="007A331B"/>
    <w:rsid w:val="007A4B85"/>
    <w:rsid w:val="007A517A"/>
    <w:rsid w:val="007A58D2"/>
    <w:rsid w:val="007A76EF"/>
    <w:rsid w:val="007A7B80"/>
    <w:rsid w:val="007B5901"/>
    <w:rsid w:val="007B7355"/>
    <w:rsid w:val="007C198B"/>
    <w:rsid w:val="007C1AF2"/>
    <w:rsid w:val="007C3C2D"/>
    <w:rsid w:val="007C3FAF"/>
    <w:rsid w:val="007D5358"/>
    <w:rsid w:val="007D7E27"/>
    <w:rsid w:val="007E333B"/>
    <w:rsid w:val="007E4812"/>
    <w:rsid w:val="007E7470"/>
    <w:rsid w:val="007F0A87"/>
    <w:rsid w:val="007F190A"/>
    <w:rsid w:val="007F2053"/>
    <w:rsid w:val="007F3A9B"/>
    <w:rsid w:val="007F5E1B"/>
    <w:rsid w:val="0080127E"/>
    <w:rsid w:val="00801CBB"/>
    <w:rsid w:val="00802456"/>
    <w:rsid w:val="00802EAA"/>
    <w:rsid w:val="00803A49"/>
    <w:rsid w:val="00804C0B"/>
    <w:rsid w:val="008064BA"/>
    <w:rsid w:val="00806635"/>
    <w:rsid w:val="008157C0"/>
    <w:rsid w:val="00816C2B"/>
    <w:rsid w:val="008176D4"/>
    <w:rsid w:val="0082301D"/>
    <w:rsid w:val="00823275"/>
    <w:rsid w:val="00823606"/>
    <w:rsid w:val="00825121"/>
    <w:rsid w:val="0082665C"/>
    <w:rsid w:val="00827CD4"/>
    <w:rsid w:val="00830010"/>
    <w:rsid w:val="00830595"/>
    <w:rsid w:val="008315A8"/>
    <w:rsid w:val="0083575C"/>
    <w:rsid w:val="00835D66"/>
    <w:rsid w:val="00837325"/>
    <w:rsid w:val="008377D1"/>
    <w:rsid w:val="00841786"/>
    <w:rsid w:val="00845B65"/>
    <w:rsid w:val="00846635"/>
    <w:rsid w:val="00850C29"/>
    <w:rsid w:val="00855AED"/>
    <w:rsid w:val="00855CEC"/>
    <w:rsid w:val="00855EC7"/>
    <w:rsid w:val="00856383"/>
    <w:rsid w:val="0085661B"/>
    <w:rsid w:val="00857DAF"/>
    <w:rsid w:val="00865BC1"/>
    <w:rsid w:val="0086605E"/>
    <w:rsid w:val="00866062"/>
    <w:rsid w:val="00867865"/>
    <w:rsid w:val="00872644"/>
    <w:rsid w:val="0087554F"/>
    <w:rsid w:val="008815D5"/>
    <w:rsid w:val="00885D6A"/>
    <w:rsid w:val="008865A8"/>
    <w:rsid w:val="008910FE"/>
    <w:rsid w:val="00891BEF"/>
    <w:rsid w:val="008935E9"/>
    <w:rsid w:val="00895292"/>
    <w:rsid w:val="00896E3E"/>
    <w:rsid w:val="0089749F"/>
    <w:rsid w:val="008976F1"/>
    <w:rsid w:val="008A0FD2"/>
    <w:rsid w:val="008A2762"/>
    <w:rsid w:val="008A2BAC"/>
    <w:rsid w:val="008A3EA1"/>
    <w:rsid w:val="008A40E8"/>
    <w:rsid w:val="008A517D"/>
    <w:rsid w:val="008A555C"/>
    <w:rsid w:val="008B05EE"/>
    <w:rsid w:val="008B4AAB"/>
    <w:rsid w:val="008B5221"/>
    <w:rsid w:val="008B5777"/>
    <w:rsid w:val="008C2C7F"/>
    <w:rsid w:val="008C425D"/>
    <w:rsid w:val="008C59B8"/>
    <w:rsid w:val="008C7298"/>
    <w:rsid w:val="008D0D25"/>
    <w:rsid w:val="008D586A"/>
    <w:rsid w:val="008D6887"/>
    <w:rsid w:val="008E0B49"/>
    <w:rsid w:val="008E3CEB"/>
    <w:rsid w:val="008F0480"/>
    <w:rsid w:val="008F0A6E"/>
    <w:rsid w:val="008F4E50"/>
    <w:rsid w:val="008F7660"/>
    <w:rsid w:val="00901289"/>
    <w:rsid w:val="009023F4"/>
    <w:rsid w:val="00905F50"/>
    <w:rsid w:val="00911123"/>
    <w:rsid w:val="0091284D"/>
    <w:rsid w:val="00917D5C"/>
    <w:rsid w:val="0092014E"/>
    <w:rsid w:val="00922E75"/>
    <w:rsid w:val="00923563"/>
    <w:rsid w:val="00924BB6"/>
    <w:rsid w:val="00926306"/>
    <w:rsid w:val="00927827"/>
    <w:rsid w:val="0092794B"/>
    <w:rsid w:val="009337DA"/>
    <w:rsid w:val="00937F55"/>
    <w:rsid w:val="00940373"/>
    <w:rsid w:val="00941A5D"/>
    <w:rsid w:val="00942A6F"/>
    <w:rsid w:val="00942CAE"/>
    <w:rsid w:val="0094327F"/>
    <w:rsid w:val="009457D5"/>
    <w:rsid w:val="009475BB"/>
    <w:rsid w:val="00947B0C"/>
    <w:rsid w:val="00947EF7"/>
    <w:rsid w:val="00950D3E"/>
    <w:rsid w:val="00951205"/>
    <w:rsid w:val="00952C78"/>
    <w:rsid w:val="00953321"/>
    <w:rsid w:val="009538C1"/>
    <w:rsid w:val="00954FDA"/>
    <w:rsid w:val="00955A3C"/>
    <w:rsid w:val="00956EEE"/>
    <w:rsid w:val="009615D1"/>
    <w:rsid w:val="00961AF6"/>
    <w:rsid w:val="009628BF"/>
    <w:rsid w:val="00965699"/>
    <w:rsid w:val="00965F2F"/>
    <w:rsid w:val="00966A04"/>
    <w:rsid w:val="00967434"/>
    <w:rsid w:val="00971159"/>
    <w:rsid w:val="0097164E"/>
    <w:rsid w:val="00973781"/>
    <w:rsid w:val="0097418C"/>
    <w:rsid w:val="00974F31"/>
    <w:rsid w:val="009757DA"/>
    <w:rsid w:val="00975AD0"/>
    <w:rsid w:val="009763E0"/>
    <w:rsid w:val="00980A99"/>
    <w:rsid w:val="00981E55"/>
    <w:rsid w:val="00985C26"/>
    <w:rsid w:val="0099068E"/>
    <w:rsid w:val="009926E1"/>
    <w:rsid w:val="00992D2F"/>
    <w:rsid w:val="00993B43"/>
    <w:rsid w:val="009953EB"/>
    <w:rsid w:val="009A0671"/>
    <w:rsid w:val="009A1345"/>
    <w:rsid w:val="009A2EB6"/>
    <w:rsid w:val="009A33D1"/>
    <w:rsid w:val="009A7BEB"/>
    <w:rsid w:val="009B2B33"/>
    <w:rsid w:val="009B3BEE"/>
    <w:rsid w:val="009C2540"/>
    <w:rsid w:val="009C3F9E"/>
    <w:rsid w:val="009C42BC"/>
    <w:rsid w:val="009C4EBA"/>
    <w:rsid w:val="009C5EF5"/>
    <w:rsid w:val="009D011B"/>
    <w:rsid w:val="009D21C5"/>
    <w:rsid w:val="009D3C1A"/>
    <w:rsid w:val="009D4F8B"/>
    <w:rsid w:val="009D57D2"/>
    <w:rsid w:val="009D58BE"/>
    <w:rsid w:val="009D6D26"/>
    <w:rsid w:val="009E0376"/>
    <w:rsid w:val="009E376B"/>
    <w:rsid w:val="009E5400"/>
    <w:rsid w:val="009E5AD9"/>
    <w:rsid w:val="009E6BDD"/>
    <w:rsid w:val="009E6E15"/>
    <w:rsid w:val="009F2387"/>
    <w:rsid w:val="009F4229"/>
    <w:rsid w:val="009F6511"/>
    <w:rsid w:val="00A0347C"/>
    <w:rsid w:val="00A05F61"/>
    <w:rsid w:val="00A07A10"/>
    <w:rsid w:val="00A102A7"/>
    <w:rsid w:val="00A103F1"/>
    <w:rsid w:val="00A10D96"/>
    <w:rsid w:val="00A136F9"/>
    <w:rsid w:val="00A220E9"/>
    <w:rsid w:val="00A2290A"/>
    <w:rsid w:val="00A2390C"/>
    <w:rsid w:val="00A247C5"/>
    <w:rsid w:val="00A247F3"/>
    <w:rsid w:val="00A2555F"/>
    <w:rsid w:val="00A25ED5"/>
    <w:rsid w:val="00A2690C"/>
    <w:rsid w:val="00A30CAB"/>
    <w:rsid w:val="00A31EA2"/>
    <w:rsid w:val="00A34C31"/>
    <w:rsid w:val="00A359BA"/>
    <w:rsid w:val="00A36867"/>
    <w:rsid w:val="00A407B7"/>
    <w:rsid w:val="00A40C35"/>
    <w:rsid w:val="00A4175D"/>
    <w:rsid w:val="00A421F2"/>
    <w:rsid w:val="00A42978"/>
    <w:rsid w:val="00A4524D"/>
    <w:rsid w:val="00A50B18"/>
    <w:rsid w:val="00A5203D"/>
    <w:rsid w:val="00A55D34"/>
    <w:rsid w:val="00A61701"/>
    <w:rsid w:val="00A639A1"/>
    <w:rsid w:val="00A64FF7"/>
    <w:rsid w:val="00A655A4"/>
    <w:rsid w:val="00A66ACE"/>
    <w:rsid w:val="00A708F3"/>
    <w:rsid w:val="00A70C45"/>
    <w:rsid w:val="00A7205A"/>
    <w:rsid w:val="00A72506"/>
    <w:rsid w:val="00A7339B"/>
    <w:rsid w:val="00A776A3"/>
    <w:rsid w:val="00A778D7"/>
    <w:rsid w:val="00A81BDE"/>
    <w:rsid w:val="00A82980"/>
    <w:rsid w:val="00A86D79"/>
    <w:rsid w:val="00A87394"/>
    <w:rsid w:val="00A87534"/>
    <w:rsid w:val="00A877CF"/>
    <w:rsid w:val="00A9148F"/>
    <w:rsid w:val="00A9179A"/>
    <w:rsid w:val="00A92D21"/>
    <w:rsid w:val="00A93EA1"/>
    <w:rsid w:val="00A971BE"/>
    <w:rsid w:val="00AA00AF"/>
    <w:rsid w:val="00AA1586"/>
    <w:rsid w:val="00AA656F"/>
    <w:rsid w:val="00AA7959"/>
    <w:rsid w:val="00AB1A12"/>
    <w:rsid w:val="00AB2657"/>
    <w:rsid w:val="00AB3855"/>
    <w:rsid w:val="00AB5447"/>
    <w:rsid w:val="00AB785B"/>
    <w:rsid w:val="00AC2D78"/>
    <w:rsid w:val="00AD026B"/>
    <w:rsid w:val="00AD0C61"/>
    <w:rsid w:val="00AD0FDD"/>
    <w:rsid w:val="00AD2591"/>
    <w:rsid w:val="00AD2CFF"/>
    <w:rsid w:val="00AD3945"/>
    <w:rsid w:val="00AD448A"/>
    <w:rsid w:val="00AD4A97"/>
    <w:rsid w:val="00AD4F68"/>
    <w:rsid w:val="00AD60DE"/>
    <w:rsid w:val="00AD61CE"/>
    <w:rsid w:val="00AD79E2"/>
    <w:rsid w:val="00AE1B9A"/>
    <w:rsid w:val="00AE2D8F"/>
    <w:rsid w:val="00AF013F"/>
    <w:rsid w:val="00AF0DF2"/>
    <w:rsid w:val="00AF0F21"/>
    <w:rsid w:val="00AF12A6"/>
    <w:rsid w:val="00AF5326"/>
    <w:rsid w:val="00AF68BB"/>
    <w:rsid w:val="00AF6E25"/>
    <w:rsid w:val="00AF74D3"/>
    <w:rsid w:val="00B00D6D"/>
    <w:rsid w:val="00B016C1"/>
    <w:rsid w:val="00B04605"/>
    <w:rsid w:val="00B13349"/>
    <w:rsid w:val="00B20C11"/>
    <w:rsid w:val="00B20F26"/>
    <w:rsid w:val="00B21705"/>
    <w:rsid w:val="00B22E71"/>
    <w:rsid w:val="00B3037B"/>
    <w:rsid w:val="00B31E15"/>
    <w:rsid w:val="00B333A6"/>
    <w:rsid w:val="00B365C4"/>
    <w:rsid w:val="00B37057"/>
    <w:rsid w:val="00B40451"/>
    <w:rsid w:val="00B40EC5"/>
    <w:rsid w:val="00B4295A"/>
    <w:rsid w:val="00B47168"/>
    <w:rsid w:val="00B4731B"/>
    <w:rsid w:val="00B543CC"/>
    <w:rsid w:val="00B6218C"/>
    <w:rsid w:val="00B64FB3"/>
    <w:rsid w:val="00B65F0B"/>
    <w:rsid w:val="00B66D36"/>
    <w:rsid w:val="00B675CC"/>
    <w:rsid w:val="00B71AA1"/>
    <w:rsid w:val="00B72086"/>
    <w:rsid w:val="00B72762"/>
    <w:rsid w:val="00B85457"/>
    <w:rsid w:val="00B8687A"/>
    <w:rsid w:val="00B91AC4"/>
    <w:rsid w:val="00B9235B"/>
    <w:rsid w:val="00B94D40"/>
    <w:rsid w:val="00B96939"/>
    <w:rsid w:val="00B97666"/>
    <w:rsid w:val="00BA026E"/>
    <w:rsid w:val="00BA1D3A"/>
    <w:rsid w:val="00BA5496"/>
    <w:rsid w:val="00BA59E8"/>
    <w:rsid w:val="00BB08D3"/>
    <w:rsid w:val="00BB0DB2"/>
    <w:rsid w:val="00BB0FF3"/>
    <w:rsid w:val="00BB3AB8"/>
    <w:rsid w:val="00BB6A6E"/>
    <w:rsid w:val="00BC1BE6"/>
    <w:rsid w:val="00BC2595"/>
    <w:rsid w:val="00BC415D"/>
    <w:rsid w:val="00BC6581"/>
    <w:rsid w:val="00BC68AD"/>
    <w:rsid w:val="00BD05BE"/>
    <w:rsid w:val="00BD1462"/>
    <w:rsid w:val="00BD2CA5"/>
    <w:rsid w:val="00BD3EC2"/>
    <w:rsid w:val="00BD7FBA"/>
    <w:rsid w:val="00BE1277"/>
    <w:rsid w:val="00BE35EB"/>
    <w:rsid w:val="00BE607E"/>
    <w:rsid w:val="00BF0425"/>
    <w:rsid w:val="00BF2AF3"/>
    <w:rsid w:val="00BF3865"/>
    <w:rsid w:val="00BF3932"/>
    <w:rsid w:val="00BF4FD6"/>
    <w:rsid w:val="00BF501C"/>
    <w:rsid w:val="00BF517B"/>
    <w:rsid w:val="00BF75D6"/>
    <w:rsid w:val="00BF76A1"/>
    <w:rsid w:val="00C014AF"/>
    <w:rsid w:val="00C05DDB"/>
    <w:rsid w:val="00C10171"/>
    <w:rsid w:val="00C12EA2"/>
    <w:rsid w:val="00C17123"/>
    <w:rsid w:val="00C17D28"/>
    <w:rsid w:val="00C2020E"/>
    <w:rsid w:val="00C203BF"/>
    <w:rsid w:val="00C22208"/>
    <w:rsid w:val="00C22495"/>
    <w:rsid w:val="00C22818"/>
    <w:rsid w:val="00C2524B"/>
    <w:rsid w:val="00C3180E"/>
    <w:rsid w:val="00C35036"/>
    <w:rsid w:val="00C35602"/>
    <w:rsid w:val="00C41216"/>
    <w:rsid w:val="00C43F28"/>
    <w:rsid w:val="00C557A0"/>
    <w:rsid w:val="00C55CD5"/>
    <w:rsid w:val="00C659FD"/>
    <w:rsid w:val="00C678FA"/>
    <w:rsid w:val="00C734E4"/>
    <w:rsid w:val="00C7579B"/>
    <w:rsid w:val="00C776D5"/>
    <w:rsid w:val="00C830E3"/>
    <w:rsid w:val="00C92321"/>
    <w:rsid w:val="00C94134"/>
    <w:rsid w:val="00C952D4"/>
    <w:rsid w:val="00C95B1B"/>
    <w:rsid w:val="00C96C33"/>
    <w:rsid w:val="00C975F4"/>
    <w:rsid w:val="00CA2499"/>
    <w:rsid w:val="00CA2611"/>
    <w:rsid w:val="00CA28EB"/>
    <w:rsid w:val="00CA4569"/>
    <w:rsid w:val="00CA4C46"/>
    <w:rsid w:val="00CA7262"/>
    <w:rsid w:val="00CB0561"/>
    <w:rsid w:val="00CB06AA"/>
    <w:rsid w:val="00CB201F"/>
    <w:rsid w:val="00CB2456"/>
    <w:rsid w:val="00CB33B4"/>
    <w:rsid w:val="00CB5AB5"/>
    <w:rsid w:val="00CB631F"/>
    <w:rsid w:val="00CC1F87"/>
    <w:rsid w:val="00CC388B"/>
    <w:rsid w:val="00CC3F7C"/>
    <w:rsid w:val="00CC444E"/>
    <w:rsid w:val="00CC64C2"/>
    <w:rsid w:val="00CC668B"/>
    <w:rsid w:val="00CC6C91"/>
    <w:rsid w:val="00CC792C"/>
    <w:rsid w:val="00CD09D3"/>
    <w:rsid w:val="00CD0A41"/>
    <w:rsid w:val="00CD1B3F"/>
    <w:rsid w:val="00CD27ED"/>
    <w:rsid w:val="00CD3368"/>
    <w:rsid w:val="00CD38AD"/>
    <w:rsid w:val="00CD3D03"/>
    <w:rsid w:val="00CD4787"/>
    <w:rsid w:val="00CD4CEB"/>
    <w:rsid w:val="00CD64EF"/>
    <w:rsid w:val="00CD6601"/>
    <w:rsid w:val="00CD6B56"/>
    <w:rsid w:val="00CD70EE"/>
    <w:rsid w:val="00CD7611"/>
    <w:rsid w:val="00CE3F98"/>
    <w:rsid w:val="00CE4D07"/>
    <w:rsid w:val="00CE54AC"/>
    <w:rsid w:val="00CE5CC3"/>
    <w:rsid w:val="00CE6437"/>
    <w:rsid w:val="00CE74FA"/>
    <w:rsid w:val="00CF01B5"/>
    <w:rsid w:val="00CF5888"/>
    <w:rsid w:val="00CF5D15"/>
    <w:rsid w:val="00D05A70"/>
    <w:rsid w:val="00D07E95"/>
    <w:rsid w:val="00D11DEB"/>
    <w:rsid w:val="00D12BFC"/>
    <w:rsid w:val="00D14DA6"/>
    <w:rsid w:val="00D15F06"/>
    <w:rsid w:val="00D1618C"/>
    <w:rsid w:val="00D175D7"/>
    <w:rsid w:val="00D204FE"/>
    <w:rsid w:val="00D205F9"/>
    <w:rsid w:val="00D20B49"/>
    <w:rsid w:val="00D24B6E"/>
    <w:rsid w:val="00D25446"/>
    <w:rsid w:val="00D25572"/>
    <w:rsid w:val="00D27C75"/>
    <w:rsid w:val="00D35631"/>
    <w:rsid w:val="00D37E1D"/>
    <w:rsid w:val="00D4146A"/>
    <w:rsid w:val="00D423A6"/>
    <w:rsid w:val="00D4439B"/>
    <w:rsid w:val="00D44EA6"/>
    <w:rsid w:val="00D454AC"/>
    <w:rsid w:val="00D456F2"/>
    <w:rsid w:val="00D505D2"/>
    <w:rsid w:val="00D54B04"/>
    <w:rsid w:val="00D55FCE"/>
    <w:rsid w:val="00D56A4C"/>
    <w:rsid w:val="00D612B7"/>
    <w:rsid w:val="00D614C1"/>
    <w:rsid w:val="00D61C24"/>
    <w:rsid w:val="00D62FA0"/>
    <w:rsid w:val="00D63543"/>
    <w:rsid w:val="00D66F9C"/>
    <w:rsid w:val="00D67A37"/>
    <w:rsid w:val="00D701B0"/>
    <w:rsid w:val="00D71F50"/>
    <w:rsid w:val="00D73158"/>
    <w:rsid w:val="00D742A6"/>
    <w:rsid w:val="00D74C6B"/>
    <w:rsid w:val="00D75E09"/>
    <w:rsid w:val="00D8031F"/>
    <w:rsid w:val="00D80944"/>
    <w:rsid w:val="00D86104"/>
    <w:rsid w:val="00D87A16"/>
    <w:rsid w:val="00D9346C"/>
    <w:rsid w:val="00D94A35"/>
    <w:rsid w:val="00D96603"/>
    <w:rsid w:val="00D97212"/>
    <w:rsid w:val="00D9765E"/>
    <w:rsid w:val="00DA1301"/>
    <w:rsid w:val="00DA3143"/>
    <w:rsid w:val="00DA3470"/>
    <w:rsid w:val="00DA3587"/>
    <w:rsid w:val="00DB2645"/>
    <w:rsid w:val="00DB4B9F"/>
    <w:rsid w:val="00DB6BDC"/>
    <w:rsid w:val="00DB786F"/>
    <w:rsid w:val="00DC0208"/>
    <w:rsid w:val="00DC12C7"/>
    <w:rsid w:val="00DC19FA"/>
    <w:rsid w:val="00DC388F"/>
    <w:rsid w:val="00DC3926"/>
    <w:rsid w:val="00DC3B71"/>
    <w:rsid w:val="00DC3EAE"/>
    <w:rsid w:val="00DC532B"/>
    <w:rsid w:val="00DC73AE"/>
    <w:rsid w:val="00DD03D0"/>
    <w:rsid w:val="00DD21E2"/>
    <w:rsid w:val="00DD4BFD"/>
    <w:rsid w:val="00DD5B0E"/>
    <w:rsid w:val="00DD7B6B"/>
    <w:rsid w:val="00DE14F0"/>
    <w:rsid w:val="00DE23F4"/>
    <w:rsid w:val="00DE6171"/>
    <w:rsid w:val="00DE7027"/>
    <w:rsid w:val="00DF0D06"/>
    <w:rsid w:val="00DF2524"/>
    <w:rsid w:val="00DF6F32"/>
    <w:rsid w:val="00E0283B"/>
    <w:rsid w:val="00E04189"/>
    <w:rsid w:val="00E0631B"/>
    <w:rsid w:val="00E066CC"/>
    <w:rsid w:val="00E07D2B"/>
    <w:rsid w:val="00E11AD1"/>
    <w:rsid w:val="00E1555E"/>
    <w:rsid w:val="00E164DD"/>
    <w:rsid w:val="00E17172"/>
    <w:rsid w:val="00E17437"/>
    <w:rsid w:val="00E17E38"/>
    <w:rsid w:val="00E20065"/>
    <w:rsid w:val="00E21830"/>
    <w:rsid w:val="00E22449"/>
    <w:rsid w:val="00E22817"/>
    <w:rsid w:val="00E23DA2"/>
    <w:rsid w:val="00E24A28"/>
    <w:rsid w:val="00E2794B"/>
    <w:rsid w:val="00E30BEB"/>
    <w:rsid w:val="00E3137D"/>
    <w:rsid w:val="00E332D8"/>
    <w:rsid w:val="00E3380E"/>
    <w:rsid w:val="00E33A40"/>
    <w:rsid w:val="00E346DD"/>
    <w:rsid w:val="00E369E0"/>
    <w:rsid w:val="00E36BF5"/>
    <w:rsid w:val="00E40DC8"/>
    <w:rsid w:val="00E411E0"/>
    <w:rsid w:val="00E4122F"/>
    <w:rsid w:val="00E41E81"/>
    <w:rsid w:val="00E4233F"/>
    <w:rsid w:val="00E46131"/>
    <w:rsid w:val="00E46BF7"/>
    <w:rsid w:val="00E519B8"/>
    <w:rsid w:val="00E52738"/>
    <w:rsid w:val="00E547DA"/>
    <w:rsid w:val="00E5620C"/>
    <w:rsid w:val="00E60CB1"/>
    <w:rsid w:val="00E60E57"/>
    <w:rsid w:val="00E61F87"/>
    <w:rsid w:val="00E620EF"/>
    <w:rsid w:val="00E628D9"/>
    <w:rsid w:val="00E636C4"/>
    <w:rsid w:val="00E645B4"/>
    <w:rsid w:val="00E6579E"/>
    <w:rsid w:val="00E658FC"/>
    <w:rsid w:val="00E674DF"/>
    <w:rsid w:val="00E70355"/>
    <w:rsid w:val="00E710BE"/>
    <w:rsid w:val="00E73CA4"/>
    <w:rsid w:val="00E73FB3"/>
    <w:rsid w:val="00E744E3"/>
    <w:rsid w:val="00E74DE6"/>
    <w:rsid w:val="00E74E66"/>
    <w:rsid w:val="00E7569F"/>
    <w:rsid w:val="00E75D60"/>
    <w:rsid w:val="00E77B84"/>
    <w:rsid w:val="00E80B8B"/>
    <w:rsid w:val="00E841D5"/>
    <w:rsid w:val="00E84B45"/>
    <w:rsid w:val="00E84D3C"/>
    <w:rsid w:val="00E86FE9"/>
    <w:rsid w:val="00E90515"/>
    <w:rsid w:val="00E91583"/>
    <w:rsid w:val="00E93F81"/>
    <w:rsid w:val="00EA0068"/>
    <w:rsid w:val="00EA1830"/>
    <w:rsid w:val="00EA2148"/>
    <w:rsid w:val="00EA37FE"/>
    <w:rsid w:val="00EA58E1"/>
    <w:rsid w:val="00EB0A22"/>
    <w:rsid w:val="00EB0E08"/>
    <w:rsid w:val="00EB2A4B"/>
    <w:rsid w:val="00EB2C8C"/>
    <w:rsid w:val="00EB3101"/>
    <w:rsid w:val="00EB4C2F"/>
    <w:rsid w:val="00EB501B"/>
    <w:rsid w:val="00EB7BED"/>
    <w:rsid w:val="00EC3E4B"/>
    <w:rsid w:val="00EC4EEE"/>
    <w:rsid w:val="00EC7545"/>
    <w:rsid w:val="00ED012D"/>
    <w:rsid w:val="00ED10D7"/>
    <w:rsid w:val="00ED2F91"/>
    <w:rsid w:val="00ED441B"/>
    <w:rsid w:val="00ED5F52"/>
    <w:rsid w:val="00ED74DE"/>
    <w:rsid w:val="00EE18C3"/>
    <w:rsid w:val="00EE281D"/>
    <w:rsid w:val="00EE2B8C"/>
    <w:rsid w:val="00EF0C10"/>
    <w:rsid w:val="00EF18BC"/>
    <w:rsid w:val="00EF4467"/>
    <w:rsid w:val="00EF53F8"/>
    <w:rsid w:val="00EF5B1A"/>
    <w:rsid w:val="00EF5C1A"/>
    <w:rsid w:val="00EF5F7C"/>
    <w:rsid w:val="00F01B12"/>
    <w:rsid w:val="00F020D1"/>
    <w:rsid w:val="00F02518"/>
    <w:rsid w:val="00F02C56"/>
    <w:rsid w:val="00F03267"/>
    <w:rsid w:val="00F035B6"/>
    <w:rsid w:val="00F03FBC"/>
    <w:rsid w:val="00F06DEB"/>
    <w:rsid w:val="00F107F9"/>
    <w:rsid w:val="00F11A1E"/>
    <w:rsid w:val="00F143C0"/>
    <w:rsid w:val="00F167F5"/>
    <w:rsid w:val="00F17924"/>
    <w:rsid w:val="00F2214F"/>
    <w:rsid w:val="00F23B4C"/>
    <w:rsid w:val="00F2462A"/>
    <w:rsid w:val="00F27CD8"/>
    <w:rsid w:val="00F30936"/>
    <w:rsid w:val="00F33A8F"/>
    <w:rsid w:val="00F34233"/>
    <w:rsid w:val="00F34675"/>
    <w:rsid w:val="00F36D04"/>
    <w:rsid w:val="00F373A6"/>
    <w:rsid w:val="00F41177"/>
    <w:rsid w:val="00F42963"/>
    <w:rsid w:val="00F44732"/>
    <w:rsid w:val="00F45239"/>
    <w:rsid w:val="00F46A62"/>
    <w:rsid w:val="00F47111"/>
    <w:rsid w:val="00F47B41"/>
    <w:rsid w:val="00F52CF7"/>
    <w:rsid w:val="00F57E1A"/>
    <w:rsid w:val="00F644A8"/>
    <w:rsid w:val="00F64A9B"/>
    <w:rsid w:val="00F65202"/>
    <w:rsid w:val="00F652F2"/>
    <w:rsid w:val="00F65C2D"/>
    <w:rsid w:val="00F71DE7"/>
    <w:rsid w:val="00F73E4A"/>
    <w:rsid w:val="00F76BD6"/>
    <w:rsid w:val="00F776F5"/>
    <w:rsid w:val="00F77DDB"/>
    <w:rsid w:val="00F80355"/>
    <w:rsid w:val="00F822E6"/>
    <w:rsid w:val="00F85B98"/>
    <w:rsid w:val="00F86BA9"/>
    <w:rsid w:val="00F900CC"/>
    <w:rsid w:val="00F914E0"/>
    <w:rsid w:val="00F91645"/>
    <w:rsid w:val="00F92589"/>
    <w:rsid w:val="00F93056"/>
    <w:rsid w:val="00F93C81"/>
    <w:rsid w:val="00F94387"/>
    <w:rsid w:val="00F97730"/>
    <w:rsid w:val="00F97D33"/>
    <w:rsid w:val="00FA0330"/>
    <w:rsid w:val="00FA058F"/>
    <w:rsid w:val="00FA1105"/>
    <w:rsid w:val="00FA75B9"/>
    <w:rsid w:val="00FB398B"/>
    <w:rsid w:val="00FB3DD7"/>
    <w:rsid w:val="00FB6453"/>
    <w:rsid w:val="00FC07C6"/>
    <w:rsid w:val="00FC210F"/>
    <w:rsid w:val="00FC538B"/>
    <w:rsid w:val="00FC7C9C"/>
    <w:rsid w:val="00FD112F"/>
    <w:rsid w:val="00FD26E2"/>
    <w:rsid w:val="00FD49F9"/>
    <w:rsid w:val="00FD629D"/>
    <w:rsid w:val="00FE0D54"/>
    <w:rsid w:val="00FE10F3"/>
    <w:rsid w:val="00FE2263"/>
    <w:rsid w:val="00FE396E"/>
    <w:rsid w:val="00FE4294"/>
    <w:rsid w:val="00FF0BFE"/>
    <w:rsid w:val="00FF1B89"/>
    <w:rsid w:val="00FF2D4D"/>
    <w:rsid w:val="00FF3196"/>
    <w:rsid w:val="00FF4354"/>
    <w:rsid w:val="00FF74DE"/>
  </w:rsids>
  <m:mathPr>
    <m:mathFont m:val="Cambria Math"/>
    <m:brkBin m:val="before"/>
    <m:brkBinSub m:val="--"/>
    <m:smallFrac m:val="0"/>
    <m:dispDef/>
    <m:lMargin m:val="0"/>
    <m:rMargin m:val="0"/>
    <m:defJc m:val="centerGroup"/>
    <m:wrapIndent m:val="1440"/>
    <m:intLim m:val="subSup"/>
    <m:naryLim m:val="undOvr"/>
  </m:mathPr>
  <w:themeFontLang w:val="en-ZA"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18234"/>
  <w15:chartTrackingRefBased/>
  <w15:docId w15:val="{C89EE672-86C1-4B1F-AC6B-DC7BCEFF9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unhideWhenUsed="1"/>
    <w:lsdException w:name="No Spacing" w:semiHidden="1" w:uiPriority="68" w:unhideWhenUsed="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semiHidden="1" w:uiPriority="72" w:unhideWhenUsed="1"/>
    <w:lsdException w:name="Quote" w:semiHidden="1" w:uiPriority="73" w:unhideWhenUsed="1"/>
    <w:lsdException w:name="Intense Quote" w:semiHidden="1" w:uiPriority="60" w:unhideWhenUsed="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E6E"/>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customStyle="1" w:styleId="ListMedium2-Accent21">
    <w:name w:val="List Medium 2 - Accent 21"/>
    <w:hidden/>
    <w:uiPriority w:val="99"/>
    <w:semiHidden/>
    <w:rsid w:val="008C2C7F"/>
    <w:rPr>
      <w:sz w:val="22"/>
      <w:szCs w:val="22"/>
      <w:lang w:eastAsia="zh-CN"/>
    </w:rPr>
  </w:style>
  <w:style w:type="character" w:styleId="FollowedHyperlink">
    <w:name w:val="FollowedHyperlink"/>
    <w:uiPriority w:val="99"/>
    <w:semiHidden/>
    <w:unhideWhenUsed/>
    <w:rsid w:val="003E7CFA"/>
    <w:rPr>
      <w:color w:val="954F72"/>
      <w:u w:val="single"/>
    </w:rPr>
  </w:style>
  <w:style w:type="paragraph" w:styleId="BodyText">
    <w:name w:val="Body Text"/>
    <w:basedOn w:val="Normal"/>
    <w:link w:val="BodyTextChar"/>
    <w:rsid w:val="00F64A9B"/>
    <w:pPr>
      <w:spacing w:before="140" w:after="140" w:line="280" w:lineRule="atLeast"/>
      <w:ind w:left="720"/>
    </w:pPr>
    <w:rPr>
      <w:rFonts w:ascii="Arial" w:hAnsi="Arial"/>
      <w:sz w:val="20"/>
      <w:szCs w:val="20"/>
      <w:lang w:eastAsia="en-US"/>
    </w:rPr>
  </w:style>
  <w:style w:type="character" w:customStyle="1" w:styleId="BodyTextChar">
    <w:name w:val="Body Text Char"/>
    <w:link w:val="BodyText"/>
    <w:rsid w:val="00F64A9B"/>
    <w:rPr>
      <w:rFonts w:ascii="Arial" w:eastAsia="Times New Roman" w:hAnsi="Arial" w:cs="Times New Roman"/>
      <w:sz w:val="20"/>
      <w:szCs w:val="20"/>
      <w:lang w:eastAsia="en-US"/>
    </w:rPr>
  </w:style>
  <w:style w:type="paragraph" w:styleId="Header">
    <w:name w:val="header"/>
    <w:basedOn w:val="Normal"/>
    <w:link w:val="HeaderChar"/>
    <w:uiPriority w:val="99"/>
    <w:unhideWhenUsed/>
    <w:rsid w:val="00BF75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5D6"/>
  </w:style>
  <w:style w:type="paragraph" w:styleId="Footer">
    <w:name w:val="footer"/>
    <w:basedOn w:val="Normal"/>
    <w:link w:val="FooterChar"/>
    <w:uiPriority w:val="99"/>
    <w:unhideWhenUsed/>
    <w:rsid w:val="00BF75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5D6"/>
  </w:style>
  <w:style w:type="paragraph" w:customStyle="1" w:styleId="MediumGrid1-Accent21">
    <w:name w:val="Medium Grid 1 - Accent 21"/>
    <w:basedOn w:val="Normal"/>
    <w:uiPriority w:val="34"/>
    <w:qFormat/>
    <w:rsid w:val="00B9235B"/>
    <w:pPr>
      <w:ind w:left="720"/>
      <w:contextualSpacing/>
    </w:pPr>
  </w:style>
  <w:style w:type="character" w:customStyle="1" w:styleId="Mention1">
    <w:name w:val="Mention1"/>
    <w:uiPriority w:val="99"/>
    <w:semiHidden/>
    <w:unhideWhenUsed/>
    <w:rsid w:val="00B66D36"/>
    <w:rPr>
      <w:color w:val="2B579A"/>
      <w:shd w:val="clear" w:color="auto" w:fill="E6E6E6"/>
    </w:rPr>
  </w:style>
  <w:style w:type="character" w:customStyle="1" w:styleId="UnresolvedMention1">
    <w:name w:val="Unresolved Mention1"/>
    <w:uiPriority w:val="99"/>
    <w:semiHidden/>
    <w:unhideWhenUsed/>
    <w:rsid w:val="00A247C5"/>
    <w:rPr>
      <w:color w:val="808080"/>
      <w:shd w:val="clear" w:color="auto" w:fill="E6E6E6"/>
    </w:rPr>
  </w:style>
  <w:style w:type="paragraph" w:styleId="EndnoteText">
    <w:name w:val="endnote text"/>
    <w:basedOn w:val="Normal"/>
    <w:link w:val="EndnoteTextChar"/>
    <w:uiPriority w:val="99"/>
    <w:semiHidden/>
    <w:unhideWhenUsed/>
    <w:rsid w:val="00690A83"/>
    <w:rPr>
      <w:sz w:val="20"/>
      <w:szCs w:val="20"/>
    </w:rPr>
  </w:style>
  <w:style w:type="character" w:customStyle="1" w:styleId="EndnoteTextChar">
    <w:name w:val="Endnote Text Char"/>
    <w:link w:val="EndnoteText"/>
    <w:uiPriority w:val="99"/>
    <w:semiHidden/>
    <w:rsid w:val="00690A83"/>
    <w:rPr>
      <w:lang w:eastAsia="zh-CN"/>
    </w:rPr>
  </w:style>
  <w:style w:type="character" w:styleId="EndnoteReference">
    <w:name w:val="endnote reference"/>
    <w:uiPriority w:val="99"/>
    <w:semiHidden/>
    <w:unhideWhenUsed/>
    <w:rsid w:val="00690A83"/>
    <w:rPr>
      <w:vertAlign w:val="superscript"/>
    </w:rPr>
  </w:style>
  <w:style w:type="paragraph" w:styleId="FootnoteText">
    <w:name w:val="footnote text"/>
    <w:basedOn w:val="Normal"/>
    <w:link w:val="FootnoteTextChar"/>
    <w:uiPriority w:val="99"/>
    <w:semiHidden/>
    <w:unhideWhenUsed/>
    <w:rsid w:val="00690A83"/>
    <w:rPr>
      <w:sz w:val="20"/>
      <w:szCs w:val="20"/>
    </w:rPr>
  </w:style>
  <w:style w:type="character" w:customStyle="1" w:styleId="FootnoteTextChar">
    <w:name w:val="Footnote Text Char"/>
    <w:link w:val="FootnoteText"/>
    <w:uiPriority w:val="99"/>
    <w:semiHidden/>
    <w:rsid w:val="00690A83"/>
    <w:rPr>
      <w:lang w:eastAsia="zh-CN"/>
    </w:rPr>
  </w:style>
  <w:style w:type="character" w:styleId="FootnoteReference">
    <w:name w:val="footnote reference"/>
    <w:uiPriority w:val="99"/>
    <w:semiHidden/>
    <w:unhideWhenUsed/>
    <w:rsid w:val="00690A83"/>
    <w:rPr>
      <w:vertAlign w:val="superscript"/>
    </w:rPr>
  </w:style>
  <w:style w:type="character" w:customStyle="1" w:styleId="MentionUnresolved">
    <w:name w:val="Mention Unresolved"/>
    <w:uiPriority w:val="99"/>
    <w:semiHidden/>
    <w:unhideWhenUsed/>
    <w:rsid w:val="003410A7"/>
    <w:rPr>
      <w:color w:val="808080"/>
      <w:shd w:val="clear" w:color="auto" w:fill="E6E6E6"/>
    </w:rPr>
  </w:style>
  <w:style w:type="paragraph" w:styleId="Revision">
    <w:name w:val="Revision"/>
    <w:hidden/>
    <w:uiPriority w:val="71"/>
    <w:unhideWhenUsed/>
    <w:rsid w:val="00D204FE"/>
    <w:rPr>
      <w:sz w:val="22"/>
      <w:szCs w:val="22"/>
      <w:lang w:eastAsia="zh-CN"/>
    </w:rPr>
  </w:style>
  <w:style w:type="paragraph" w:styleId="NormalWeb">
    <w:name w:val="Normal (Web)"/>
    <w:basedOn w:val="Normal"/>
    <w:uiPriority w:val="99"/>
    <w:semiHidden/>
    <w:unhideWhenUsed/>
    <w:rsid w:val="007E7470"/>
    <w:pPr>
      <w:spacing w:before="100" w:beforeAutospacing="1" w:after="100" w:afterAutospacing="1" w:line="240" w:lineRule="auto"/>
    </w:pPr>
    <w:rPr>
      <w:rFonts w:ascii="Times New Roman" w:hAnsi="Times New Roman"/>
      <w:sz w:val="24"/>
      <w:szCs w:val="24"/>
      <w:lang w:val="en-GB" w:eastAsia="en-GB"/>
    </w:rPr>
  </w:style>
  <w:style w:type="character" w:customStyle="1" w:styleId="UnresolvedMention2">
    <w:name w:val="Unresolved Mention2"/>
    <w:basedOn w:val="DefaultParagraphFont"/>
    <w:uiPriority w:val="99"/>
    <w:semiHidden/>
    <w:unhideWhenUsed/>
    <w:rsid w:val="00C05DDB"/>
    <w:rPr>
      <w:color w:val="605E5C"/>
      <w:shd w:val="clear" w:color="auto" w:fill="E1DFDD"/>
    </w:rPr>
  </w:style>
  <w:style w:type="character" w:customStyle="1" w:styleId="UnresolvedMention3">
    <w:name w:val="Unresolved Mention3"/>
    <w:basedOn w:val="DefaultParagraphFont"/>
    <w:uiPriority w:val="99"/>
    <w:semiHidden/>
    <w:unhideWhenUsed/>
    <w:rsid w:val="00DD03D0"/>
    <w:rPr>
      <w:color w:val="605E5C"/>
      <w:shd w:val="clear" w:color="auto" w:fill="E1DFDD"/>
    </w:rPr>
  </w:style>
  <w:style w:type="paragraph" w:styleId="ListParagraph">
    <w:name w:val="List Paragraph"/>
    <w:basedOn w:val="Normal"/>
    <w:uiPriority w:val="72"/>
    <w:unhideWhenUsed/>
    <w:rsid w:val="003B5634"/>
    <w:pPr>
      <w:ind w:left="720"/>
      <w:contextualSpacing/>
    </w:pPr>
  </w:style>
  <w:style w:type="character" w:styleId="UnresolvedMention">
    <w:name w:val="Unresolved Mention"/>
    <w:basedOn w:val="DefaultParagraphFont"/>
    <w:uiPriority w:val="99"/>
    <w:semiHidden/>
    <w:unhideWhenUsed/>
    <w:rsid w:val="00A40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627731">
      <w:bodyDiv w:val="1"/>
      <w:marLeft w:val="0"/>
      <w:marRight w:val="0"/>
      <w:marTop w:val="0"/>
      <w:marBottom w:val="0"/>
      <w:divBdr>
        <w:top w:val="none" w:sz="0" w:space="0" w:color="auto"/>
        <w:left w:val="none" w:sz="0" w:space="0" w:color="auto"/>
        <w:bottom w:val="none" w:sz="0" w:space="0" w:color="auto"/>
        <w:right w:val="none" w:sz="0" w:space="0" w:color="auto"/>
      </w:divBdr>
    </w:div>
    <w:div w:id="870194088">
      <w:bodyDiv w:val="1"/>
      <w:marLeft w:val="0"/>
      <w:marRight w:val="0"/>
      <w:marTop w:val="0"/>
      <w:marBottom w:val="0"/>
      <w:divBdr>
        <w:top w:val="none" w:sz="0" w:space="0" w:color="auto"/>
        <w:left w:val="none" w:sz="0" w:space="0" w:color="auto"/>
        <w:bottom w:val="none" w:sz="0" w:space="0" w:color="auto"/>
        <w:right w:val="none" w:sz="0" w:space="0" w:color="auto"/>
      </w:divBdr>
    </w:div>
    <w:div w:id="967710597">
      <w:bodyDiv w:val="1"/>
      <w:marLeft w:val="0"/>
      <w:marRight w:val="0"/>
      <w:marTop w:val="0"/>
      <w:marBottom w:val="0"/>
      <w:divBdr>
        <w:top w:val="none" w:sz="0" w:space="0" w:color="auto"/>
        <w:left w:val="none" w:sz="0" w:space="0" w:color="auto"/>
        <w:bottom w:val="none" w:sz="0" w:space="0" w:color="auto"/>
        <w:right w:val="none" w:sz="0" w:space="0" w:color="auto"/>
      </w:divBdr>
    </w:div>
    <w:div w:id="1043556777">
      <w:bodyDiv w:val="1"/>
      <w:marLeft w:val="0"/>
      <w:marRight w:val="0"/>
      <w:marTop w:val="0"/>
      <w:marBottom w:val="0"/>
      <w:divBdr>
        <w:top w:val="none" w:sz="0" w:space="0" w:color="auto"/>
        <w:left w:val="none" w:sz="0" w:space="0" w:color="auto"/>
        <w:bottom w:val="none" w:sz="0" w:space="0" w:color="auto"/>
        <w:right w:val="none" w:sz="0" w:space="0" w:color="auto"/>
      </w:divBdr>
    </w:div>
    <w:div w:id="1244141753">
      <w:bodyDiv w:val="1"/>
      <w:marLeft w:val="0"/>
      <w:marRight w:val="0"/>
      <w:marTop w:val="0"/>
      <w:marBottom w:val="0"/>
      <w:divBdr>
        <w:top w:val="none" w:sz="0" w:space="0" w:color="auto"/>
        <w:left w:val="none" w:sz="0" w:space="0" w:color="auto"/>
        <w:bottom w:val="none" w:sz="0" w:space="0" w:color="auto"/>
        <w:right w:val="none" w:sz="0" w:space="0" w:color="auto"/>
      </w:divBdr>
    </w:div>
    <w:div w:id="1468740899">
      <w:bodyDiv w:val="1"/>
      <w:marLeft w:val="0"/>
      <w:marRight w:val="0"/>
      <w:marTop w:val="0"/>
      <w:marBottom w:val="0"/>
      <w:divBdr>
        <w:top w:val="none" w:sz="0" w:space="0" w:color="auto"/>
        <w:left w:val="none" w:sz="0" w:space="0" w:color="auto"/>
        <w:bottom w:val="none" w:sz="0" w:space="0" w:color="auto"/>
        <w:right w:val="none" w:sz="0" w:space="0" w:color="auto"/>
      </w:divBdr>
    </w:div>
    <w:div w:id="1609314069">
      <w:bodyDiv w:val="1"/>
      <w:marLeft w:val="0"/>
      <w:marRight w:val="0"/>
      <w:marTop w:val="0"/>
      <w:marBottom w:val="0"/>
      <w:divBdr>
        <w:top w:val="none" w:sz="0" w:space="0" w:color="auto"/>
        <w:left w:val="none" w:sz="0" w:space="0" w:color="auto"/>
        <w:bottom w:val="none" w:sz="0" w:space="0" w:color="auto"/>
        <w:right w:val="none" w:sz="0" w:space="0" w:color="auto"/>
      </w:divBdr>
    </w:div>
    <w:div w:id="1723553166">
      <w:bodyDiv w:val="1"/>
      <w:marLeft w:val="0"/>
      <w:marRight w:val="0"/>
      <w:marTop w:val="0"/>
      <w:marBottom w:val="0"/>
      <w:divBdr>
        <w:top w:val="none" w:sz="0" w:space="0" w:color="auto"/>
        <w:left w:val="none" w:sz="0" w:space="0" w:color="auto"/>
        <w:bottom w:val="none" w:sz="0" w:space="0" w:color="auto"/>
        <w:right w:val="none" w:sz="0" w:space="0" w:color="auto"/>
      </w:divBdr>
    </w:div>
    <w:div w:id="2001612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shree.Maharaj@zutari.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zutari.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utar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435340B721974A8A2770C332882F55" ma:contentTypeVersion="13" ma:contentTypeDescription="Create a new document." ma:contentTypeScope="" ma:versionID="0b592c55720c4f5dd32628d7e72c7a49">
  <xsd:schema xmlns:xsd="http://www.w3.org/2001/XMLSchema" xmlns:xs="http://www.w3.org/2001/XMLSchema" xmlns:p="http://schemas.microsoft.com/office/2006/metadata/properties" xmlns:ns3="82140e7d-8364-4b17-a292-9ecef68d1611" xmlns:ns4="424c3f7f-874b-4fae-b899-6bdb5a8e811e" targetNamespace="http://schemas.microsoft.com/office/2006/metadata/properties" ma:root="true" ma:fieldsID="541ceae8fb978446975f2916e636439c" ns3:_="" ns4:_="">
    <xsd:import namespace="82140e7d-8364-4b17-a292-9ecef68d1611"/>
    <xsd:import namespace="424c3f7f-874b-4fae-b899-6bdb5a8e811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40e7d-8364-4b17-a292-9ecef68d16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4c3f7f-874b-4fae-b899-6bdb5a8e811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DFBC7D-D2F7-4EB3-8BFC-97225C847E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7FE1A4-3657-4164-8F8F-8D58EA899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40e7d-8364-4b17-a292-9ecef68d1611"/>
    <ds:schemaRef ds:uri="424c3f7f-874b-4fae-b899-6bdb5a8e8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130DE0-DFAB-45E1-BD9C-DE8F0E125D77}">
  <ds:schemaRefs>
    <ds:schemaRef ds:uri="http://schemas.openxmlformats.org/officeDocument/2006/bibliography"/>
  </ds:schemaRefs>
</ds:datastoreItem>
</file>

<file path=customXml/itemProps4.xml><?xml version="1.0" encoding="utf-8"?>
<ds:datastoreItem xmlns:ds="http://schemas.openxmlformats.org/officeDocument/2006/customXml" ds:itemID="{8B7489BC-A449-4E21-B0A1-3800C9F56B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4622</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5505079</vt:i4>
      </vt:variant>
      <vt:variant>
        <vt:i4>6</vt:i4>
      </vt:variant>
      <vt:variant>
        <vt:i4>0</vt:i4>
      </vt:variant>
      <vt:variant>
        <vt:i4>5</vt:i4>
      </vt:variant>
      <vt:variant>
        <vt:lpwstr>mailto:Rashree.Maharaj@zutari.com</vt:lpwstr>
      </vt:variant>
      <vt:variant>
        <vt:lpwstr/>
      </vt:variant>
      <vt:variant>
        <vt:i4>327696</vt:i4>
      </vt:variant>
      <vt:variant>
        <vt:i4>3</vt:i4>
      </vt:variant>
      <vt:variant>
        <vt:i4>0</vt:i4>
      </vt:variant>
      <vt:variant>
        <vt:i4>5</vt:i4>
      </vt:variant>
      <vt:variant>
        <vt:lpwstr>http://media.ngage.co.za/</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4</cp:revision>
  <cp:lastPrinted>2022-03-10T07:36:00Z</cp:lastPrinted>
  <dcterms:created xsi:type="dcterms:W3CDTF">2022-04-05T05:42:00Z</dcterms:created>
  <dcterms:modified xsi:type="dcterms:W3CDTF">2022-04-0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435340B721974A8A2770C332882F55</vt:lpwstr>
  </property>
</Properties>
</file>